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95E37" w:rsidRPr="000875F8" w:rsidRDefault="00691F80" w:rsidP="00AC411E">
      <w:pPr>
        <w:pStyle w:val="CSP-ChapterTitle"/>
      </w:pPr>
      <w:r w:rsidRPr="00691F80">
        <w:rPr>
          <w:noProof/>
        </w:rPr>
        <w:pict>
          <v:group id="Group 1" o:spid="_x0000_s1026" style="position:absolute;left:0;text-align:left;margin-left:-.15pt;margin-top:-2.55pt;width:226.55pt;height:844.55pt;z-index:-251674112;mso-position-horizontal-relative:page;mso-position-vertical-relative:page" coordorigin="636,-1268" coordsize="4658,50039" wrapcoords="-70 0 -70 21581 21600 21581 21600 0 -70 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">
            <v:group id="Group 3" o:spid="_x0000_s1027" style="position:absolute;left:636;top:-1268;width:4658;height:50039" coordorigin="636,-454" coordsize="4658,17936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CyMBtcxAAAANoAAAAP&#10;AAAAAAAAAAAAAAAAAKkCAABkcnMvZG93bnJldi54bWxQSwUGAAAAAAQABAD6AAAAmgMAAAAA&#10;">
              <v:shape id="Freeform 4" o:spid="_x0000_s1028" style="position:absolute;left:636;top:-454;width:4658;height:17936;visibility:visible;mso-wrap-style:square;v-text-anchor:top" coordsize="4663,1683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zZVhxAAA&#10;ANoAAAAPAAAAZHJzL2Rvd25yZXYueG1sRI9Pa8JAFMTvQr/D8gpepG6q4J80G7FFS6G9mOr9mX1N&#10;gtm3aXaN6bfvCoLHYWZ+wySr3tSio9ZVlhU8jyMQxLnVFRcK9t/bpwUI55E11pZJwR85WKUPgwRj&#10;bS+8oy7zhQgQdjEqKL1vYildXpJBN7YNcfB+bGvQB9kWUrd4CXBTy0kUzaTBisNCiQ29lZSfsrNR&#10;YF9/Twe9WRad+1q/V7vjfJTxp1LDx379AsJT7+/hW/tDK5jC9Uq4ATL9B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M2VYcQAAADaAAAADwAAAAAAAAAAAAAAAACXAgAAZHJzL2Rv&#10;d25yZXYueG1sUEsFBgAAAAAEAAQA9QAAAIgDAAAAAA==&#10;" path="m,16838r4663,l4663,,,,,16838e" fillcolor="#343d59" stroked="f">
                <v:path arrowok="t" o:connecttype="custom" o:connectlocs="0,17936;4658,17936;4658,0;0,0;0,17936" o:connectangles="0,0,0,0,0"/>
              </v:shape>
            </v:group>
            <v:shape id="Freeform 6" o:spid="_x0000_s1029" style="position:absolute;left:1353;top:2860;width:2433;height:6788;visibility:visible;mso-wrap-style:square;v-text-anchor:top" coordsize="2433,243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y5U8wwwAA&#10;ANoAAAAPAAAAZHJzL2Rvd25yZXYueG1sRI/dagIxFITvhb5DOIXeabaCRVajWEFaClL8vz1ujrvR&#10;zcmySdft2xtB8HKYmW+Y8bS1pWio9saxgvdeAoI4c9pwrmC7WXSHIHxA1lg6JgX/5GE6eemMMdXu&#10;yitq1iEXEcI+RQVFCFUqpc8Ksuh7riKO3snVFkOUdS51jdcIt6XsJ8mHtGg4LhRY0byg7LL+swqa&#10;s/k9fpnlMvkcHM6HHe1/9mSVenttZyMQgdrwDD/a31rBAO5X4g2Qkxs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By5U8wwwAAANoAAAAPAAAAAAAAAAAAAAAAAJcCAABkcnMvZG93&#10;bnJldi54bWxQSwUGAAAAAAQABAD1AAAAhwMAAAAA&#10;" path="m1217,2433r100,-4l1414,2417r95,-19l1601,2371r89,-33l1776,2297r82,-46l1935,2199r73,-59l2077,2077r63,-69l2199,1935r52,-77l2297,1776r41,-86l2371,1601r27,-92l2417,1414r12,-97l2433,1217r-4,-100l2417,1019r-19,-95l2371,832r-33,-89l2297,658r-46,-82l2199,498r-59,-73l2077,357r-69,-64l1935,235r-77,-52l1776,136,1690,96,1601,62,1509,36,1414,16,1317,4,1217,,1117,4r-98,12l924,36,832,62,743,96r-85,40l576,183r-78,52l425,293r-68,64l293,425r-58,73l183,576r-47,82l96,743,62,832,36,924r-20,95l4,1117,,1217r4,100l16,1414r20,95l62,1601r34,89l136,1776r47,82l235,1935r58,73l357,2077r68,63l498,2199r78,52l658,2297r85,41l832,2371r92,27l1019,2417r98,12l1217,2433xe" filled="f" strokecolor="#343d59" strokeweight="1pt">
              <v:path arrowok="t" o:connecttype="custom" o:connectlocs="1317,9637;1509,9550;1690,9383;1858,9140;2008,8830;2140,8462;2251,8043;2338,7575;2398,7070;2429,6534;2429,5976;2398,5438;2338,4933;2251,4467;2140,4045;2008,3677;1858,3370;1690,3128;1509,2960;1317,2871;1117,2871;924,2960;743,3128;576,3370;425,3677;293,4045;183,4467;96,4933;36,5438;4,5976;4,6534;36,7070;96,7575;183,8043;293,8462;425,8830;576,9140;743,9383;924,9550;1117,9637" o:connectangles="0,0,0,0,0,0,0,0,0,0,0,0,0,0,0,0,0,0,0,0,0,0,0,0,0,0,0,0,0,0,0,0,0,0,0,0,0,0,0,0"/>
            </v:shape>
            <v:group id="Group 8" o:spid="_x0000_s1030" style="position:absolute;left:1744;top:24310;width:2;height:8" coordorigin="1744,8714" coordsize="2,3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oke4xMUAAADaAAAA&#10;DwAAAAAAAAAAAAAAAACpAgAAZHJzL2Rvd25yZXYueG1sUEsFBgAAAAAEAAQA+gAAAJsDAAAAAA==&#10;">
              <v:shape id="Freeform 9" o:spid="_x0000_s1031" style="position:absolute;left:1744;top:8714;width:2;height:4;visibility:visible;mso-wrap-style:square;v-text-anchor:top" coordsize="2,3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" path="m2,l1,1,,2r,l,3,1,2,1,1,2,e" fillcolor="black" stroked="f">
                <v:path arrowok="t" o:connecttype="custom" o:connectlocs="2,8714;1,8715;0,8716;0,8717;0,8718;1,8716;1,8715;2,8714" o:connectangles="0,0,0,0,0,0,0,0"/>
              </v:shape>
            </v:group>
            <v:shape id="Freeform 25" o:spid="_x0000_s1032" style="position:absolute;left:1646;top:24090;width:201;height:862;visibility:visible;mso-wrap-style:square;v-text-anchor:top" coordsize="201,309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X24VTwwAA&#10;ANsAAAAPAAAAZHJzL2Rvd25yZXYueG1sRI9Ba8JAFITvBf/D8oTe6sZgi6SuQYRAyKXEinp8zb4m&#10;odm3Ibua+O/dQqHHYWa+YTbpZDpxo8G1lhUsFxEI4srqlmsFx8/sZQ3CeWSNnWVScCcH6Xb2tMFE&#10;25FLuh18LQKEXYIKGu/7REpXNWTQLWxPHLxvOxj0QQ611AOOAW46GUfRmzTYclhosKd9Q9XP4WoU&#10;ZAWZ2HxVJb2eLlTk59VH0edKPc+n3TsIT5P/D/+1c60gXsHvl/AD5PY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X24VTwwAAANsAAAAPAAAAAAAAAAAAAAAAAJcCAABkcnMvZG93&#10;bnJldi54bWxQSwUGAAAAAAQABAD1AAAAhwMAAAAA&#10;" path="m76,117r-3,l77,118r-1,-1e" stroked="f">
              <v:path arrowok="t" o:connecttype="custom" o:connectlocs="76,24415;73,24415;77,24418;76,24415" o:connectangles="0,0,0,0"/>
            </v:shape>
            <v:group id="Group 41" o:spid="_x0000_s1033" style="position:absolute;left:2532;top:27770;width:356;height:876" coordorigin="2532,9954" coordsize="356,314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P6O7QfDAAAA2wAAAA8A&#10;AAAAAAAAAAAAAAAAqQIAAGRycy9kb3ducmV2LnhtbFBLBQYAAAAABAAEAPoAAACZAwAAAAA=&#10;">
              <v:shape id="Freeform 42" o:spid="_x0000_s1034" style="position:absolute;left:2532;top:9954;width:357;height:314;visibility:visible;mso-wrap-style:square;v-text-anchor:top" coordsize="356,314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exNoWxQAA&#10;ANsAAAAPAAAAZHJzL2Rvd25yZXYueG1sRI9BawIxFITvhf6H8Aq91eyKWLsapVUWPJSCq9DrY/Pc&#10;bLt5WZNU139vCoUeh5n5hlmsBtuJM/nQOlaQjzIQxLXTLTcKDvvyaQYiRGSNnWNScKUAq+X93QIL&#10;7S68o3MVG5EgHApUYGLsCylDbchiGLmeOHlH5y3GJH0jtcdLgttOjrNsKi22nBYM9rQ2VH9XP1bB&#10;x8v6K/P556Z8aw7Pp9JU03e6KvX4MLzOQUQa4n/4r73VCiY5/H5JP0Aub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F7E2hbFAAAA2wAAAA8AAAAAAAAAAAAAAAAAlwIAAGRycy9k&#10;b3ducmV2LnhtbFBLBQYAAAAABAAEAPUAAACJAwAAAAA=&#10;" path="m,314r356,l356,,,,,314e" fillcolor="#343d59" stroked="f">
                <v:path arrowok="t" o:connecttype="custom" o:connectlocs="0,9821;357,9821;357,9507;0,9507;0,9821" o:connectangles="0,0,0,0,0"/>
              </v:shape>
            </v:group>
            <w10:wrap type="tight" anchorx="page" anchory="page"/>
          </v:group>
        </w:pict>
      </w:r>
      <w:r w:rsidR="00125C5B">
        <w:rPr>
          <w:iCs w:val="0"/>
          <w:caps w:val="0"/>
          <w:noProof/>
          <w:lang w:val="es-ES" w:eastAsia="es-ES"/>
        </w:rPr>
        <w:drawing>
          <wp:anchor distT="0" distB="0" distL="114300" distR="114300" simplePos="0" relativeHeight="251668992" behindDoc="1" locked="0" layoutInCell="1" allowOverlap="1">
            <wp:simplePos x="0" y="0"/>
            <wp:positionH relativeFrom="column">
              <wp:posOffset>3784600</wp:posOffset>
            </wp:positionH>
            <wp:positionV relativeFrom="page">
              <wp:posOffset>810895</wp:posOffset>
            </wp:positionV>
            <wp:extent cx="299720" cy="226060"/>
            <wp:effectExtent l="19050" t="0" r="5080" b="0"/>
            <wp:wrapTight wrapText="bothSides">
              <wp:wrapPolygon edited="0">
                <wp:start x="5492" y="0"/>
                <wp:lineTo x="-1373" y="3640"/>
                <wp:lineTo x="-1373" y="12742"/>
                <wp:lineTo x="6864" y="20022"/>
                <wp:lineTo x="21966" y="20022"/>
                <wp:lineTo x="21966" y="5461"/>
                <wp:lineTo x="15102" y="0"/>
                <wp:lineTo x="5492" y="0"/>
              </wp:wrapPolygon>
            </wp:wrapTight>
            <wp:docPr id="20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" cy="2260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91F80">
        <w:rPr>
          <w:iCs w:val="0"/>
          <w:caps w:val="0"/>
          <w:noProof/>
          <w:lang w:val="es-ES" w:eastAsia="es-ES"/>
        </w:rPr>
        <w:pict>
          <v:oval id="_x0000_s1238" style="position:absolute;left:0;text-align:left;margin-left:-171.6pt;margin-top:-3.85pt;width:106.65pt;height:108.45pt;z-index:251677184;mso-position-horizontal-relative:text;mso-position-vertical-relative:text">
            <v:fill r:id="rId9" o:title="chicoB" recolor="t" type="frame"/>
          </v:oval>
        </w:pict>
      </w:r>
      <w:r w:rsidRPr="00691F80">
        <w:rPr>
          <w:rFonts w:ascii="Times New Roman" w:hAnsi="Times New Roman"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181" type="#_x0000_t202" style="position:absolute;left:0;text-align:left;margin-left:342.95pt;margin-top:60.9pt;width:93.75pt;height:20.3pt;z-index:-251675136;visibility:visible;mso-wrap-distance-top:3.6pt;mso-wrap-distance-bottom:3.6pt;mso-position-horizontal-relative:text;mso-position-vertical-relative:page;mso-width-relative:margin;mso-height-relative:margin" wrapcoords="-183 -800 -183 20800 21783 20800 21783 -800 -183 -800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" strokecolor="white">
            <v:textbox style="mso-next-textbox:#_x0000_s1181">
              <w:txbxContent>
                <w:p w:rsidR="009544DC" w:rsidRPr="00B40A36" w:rsidRDefault="00B40A36" w:rsidP="00793F08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ORMACIÓN</w:t>
                  </w:r>
                </w:p>
              </w:txbxContent>
            </v:textbox>
            <w10:wrap type="tight" anchory="page"/>
          </v:shape>
        </w:pict>
      </w:r>
      <w:r w:rsidRPr="00691F80">
        <w:rPr>
          <w:rFonts w:ascii="Times New Roman" w:hAnsi="Times New Roman"/>
          <w:noProof/>
        </w:rPr>
        <w:pict>
          <v:group id="Group 62" o:spid="_x0000_s1176" style="position:absolute;left:0;text-align:left;margin-left:330.2pt;margin-top:57.5pt;width:160.8pt;height:30.05pt;z-index:-251678208;mso-position-horizontal-relative:page;mso-position-vertical-relative:page" coordorigin="6793,-1067" coordsize="2691,552" wrapcoords="-101 -491 -101 21109 21701 21109 21701 -491 -101 -49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">
            <v:group id="Group 64" o:spid="_x0000_s1179" style="position:absolute;left:6793;top:-1067;width:2691;height:552" coordorigin="6793,-1067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BF6S8QxAAAANsAAAAP&#10;AAAAAAAAAAAAAAAAAKkCAABkcnMvZG93bnJldi54bWxQSwUGAAAAAAQABAD6AAAAmgMAAAAA&#10;">
              <v:shape id="Freeform 65" o:spid="_x0000_s1180" style="position:absolute;left:6793;top:-1067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JKT4ZxAAA&#10;ANsAAAAPAAAAZHJzL2Rvd25yZXYueG1sRI9Pa4NAFMTvhX6H5QV6a9YUETGuIqVNc+khfy65vbqv&#10;KnXfirtR8+2zhUKPw8z8hsnLxfRiotF1lhVs1hEI4trqjhsF59P7cwrCeWSNvWVScCMHZfH4kGOm&#10;7cwHmo6+EQHCLkMFrfdDJqWrWzLo1nYgDt63HQ36IMdG6hHnADe9fImiRBrsOCy0ONBrS/XP8WoU&#10;pM3Bf0xfl7fPOO1MtXOXpN8PSj2tlmoLwtPi/8N/7b1WkMTw+yX8AFncAQ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iSk+GcQAAADbAAAADwAAAAAAAAAAAAAAAACXAgAAZHJzL2Rv&#10;d25yZXYueG1sUEsFBgAAAAAEAAQA9QAAAIgDAAAAAA==&#10;" path="m,551r2691,l2691,,,,,551xe" filled="f" strokecolor="#343d59" strokeweight="1pt">
                <v:path arrowok="t" o:connecttype="custom" o:connectlocs="0,-516;2691,-516;2691,-1067;0,-1067;0,-516" o:connectangles="0,0,0,0,0"/>
              </v:shape>
            </v:group>
            <v:group id="Group 66" o:spid="_x0000_s1177" style="position:absolute;left:7732;top:-936;width:2;height:288" coordorigin="7732,-936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pUwS/8UAAADbAAAA&#10;DwAAAAAAAAAAAAAAAACpAgAAZHJzL2Rvd25yZXYueG1sUEsFBgAAAAAEAAQA+gAAAJsDAAAAAA==&#10;">
              <v:shape id="Freeform 67" o:spid="_x0000_s1178" style="position:absolute;left:7732;top:-936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pd9GGxQAA&#10;ANsAAAAPAAAAZHJzL2Rvd25yZXYueG1sRI9Ba8JAFITvgv9heUJvuqmWUFI3UlqFVPAQFby+Zl+z&#10;odm3MbvV+O+7BaHHYWa+YZarwbbiQr1vHCt4nCUgiCunG64VHA+b6TMIH5A1to5JwY08rPLxaImZ&#10;dlcu6bIPtYgQ9hkqMCF0mZS+MmTRz1xHHL0v11sMUfa11D1eI9y2cp4kqbTYcFww2NGboep7/2MV&#10;VLv32+fRnObFx/Zs13Jb4tOiVOphMry+gAg0hP/wvV1oBWkKf1/iD5D5L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Kl30YbFAAAA2wAAAA8AAAAAAAAAAAAAAAAAlwIAAGRycy9k&#10;b3ducmV2LnhtbFBLBQYAAAAABAAEAPUAAACJAwAAAAA=&#10;" path="m,l,288e" filled="f" strokecolor="#343d59" strokeweight="1pt">
                <v:path arrowok="t" o:connecttype="custom" o:connectlocs="0,-936;0,-648" o:connectangles="0,0"/>
              </v:shape>
            </v:group>
            <w10:wrap type="tight" anchorx="page" anchory="page"/>
          </v:group>
        </w:pict>
      </w:r>
    </w:p>
    <w:p w:rsidR="00295E37" w:rsidRPr="000875F8" w:rsidRDefault="00691F80" w:rsidP="00295E37">
      <w:pPr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pict>
          <v:rect id="_x0000_s1283" style="position:absolute;margin-left:41.6pt;margin-top:23.25pt;width:4.1pt;height:136.3pt;z-index:251679232" fillcolor="black [3200]" stroked="f" strokecolor="#f2f2f2 [3041]" strokeweight="3pt">
            <v:shadow type="perspective" color="#7f7f7f [1601]" opacity=".5" offset="1pt" offset2="-1pt"/>
          </v:rect>
        </w:pict>
      </w:r>
      <w:r w:rsidRPr="00691F80">
        <w:rPr>
          <w:rFonts w:ascii="Myriad Pro" w:hAnsi="Myriad Pro"/>
          <w:noProof/>
        </w:rPr>
        <w:pict>
          <v:shape id="Text Box 192" o:spid="_x0000_s1119" type="#_x0000_t202" style="position:absolute;margin-left:-132pt;margin-top:233.4pt;width:76.85pt;height:21.75pt;z-index:251653632;visibility:visible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" filled="f" stroked="f" strokeweight=".5pt">
            <v:textbox style="mso-next-textbox:#Text Box 192">
              <w:txbxContent>
                <w:p w:rsidR="0015740F" w:rsidRPr="00B40A36" w:rsidRDefault="00976051" w:rsidP="0099293E">
                  <w:pPr>
                    <w:spacing w:after="0"/>
                    <w:rPr>
                      <w:rFonts w:ascii="Arial" w:hAnsi="Arial" w:cs="Arial"/>
                    </w:rPr>
                  </w:pPr>
                  <w:r w:rsidRPr="00B40A36">
                    <w:rPr>
                      <w:rFonts w:ascii="Arial" w:eastAsia="Myriad Pro" w:hAnsi="Arial" w:cs="Arial"/>
                      <w:color w:val="FFFFFF"/>
                      <w:spacing w:val="5"/>
                      <w:szCs w:val="24"/>
                    </w:rPr>
                    <w:t>PERFIL</w:t>
                  </w:r>
                </w:p>
              </w:txbxContent>
            </v:textbox>
            <w10:wrap anchory="page"/>
          </v:shape>
        </w:pict>
      </w:r>
    </w:p>
    <w:p w:rsidR="00295E37" w:rsidRPr="000875F8" w:rsidRDefault="00691F80" w:rsidP="00295E37">
      <w:pPr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pict>
          <v:oval id="_x0000_s1285" style="position:absolute;margin-left:32.4pt;margin-top:19.05pt;width:22.1pt;height:22.8pt;z-index:251681280" fillcolor="black [3200]" stroked="f" strokecolor="#f2f2f2 [3041]" strokeweight="3pt">
            <v:shadow type="perspective" color="#7f7f7f [1601]" opacity=".5" offset="1pt" offset2="-1pt"/>
          </v:oval>
        </w:pict>
      </w:r>
      <w:r w:rsidRPr="00691F80">
        <w:rPr>
          <w:rFonts w:ascii="Myriad Pro" w:hAnsi="Myriad Pro"/>
          <w:noProof/>
        </w:rPr>
        <w:pict>
          <v:shape id="_x0000_s1175" type="#_x0000_t202" style="position:absolute;margin-left:85pt;margin-top:104.95pt;width:259.7pt;height:111.5pt;z-index:-251667968;visibility:visible;mso-wrap-distance-top:3.6pt;mso-wrap-distance-bottom:3.6pt;mso-position-vertical-relative:page;mso-width-relative:margin;mso-height-relative:margin" wrapcoords="-60 -67 -60 21533 21660 21533 21660 -67 -60 -67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" strokecolor="white" strokeweight="1pt">
            <v:textbox style="mso-next-textbox:#_x0000_s1175">
              <w:txbxContent>
                <w:p w:rsidR="00AF4147" w:rsidRPr="00E446E9" w:rsidRDefault="003F16C0" w:rsidP="0046007C">
                  <w:pPr>
                    <w:spacing w:after="0" w:line="240" w:lineRule="auto"/>
                    <w:rPr>
                      <w:rFonts w:ascii="Calibri" w:eastAsia="Myriad Pro" w:hAnsi="Calibri" w:cs="Myriad Pro"/>
                      <w:b/>
                      <w:color w:val="58595B"/>
                      <w:sz w:val="18"/>
                      <w:szCs w:val="18"/>
                      <w:lang w:val="es-ES"/>
                    </w:rPr>
                  </w:pPr>
                  <w:r w:rsidRPr="00E446E9"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  <w:lang w:val="es-ES"/>
                    </w:rPr>
                    <w:t>UNIVERSIDAD DE LA REPUBLICA – FACULTAD DE DERECHO</w:t>
                  </w:r>
                </w:p>
                <w:p w:rsidR="00AF4147" w:rsidRPr="00536EC0" w:rsidRDefault="003F16C0" w:rsidP="0046007C">
                  <w:pPr>
                    <w:spacing w:before="25" w:after="0" w:line="240" w:lineRule="auto"/>
                    <w:ind w:right="-20"/>
                    <w:rPr>
                      <w:rFonts w:ascii="Arial" w:eastAsia="Myriad Pro" w:hAnsi="Arial" w:cs="Arial"/>
                      <w:color w:val="231F20"/>
                      <w:sz w:val="18"/>
                      <w:szCs w:val="18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Obtenido el título intermedio de </w:t>
                  </w:r>
                  <w:r w:rsidR="00351D45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20"/>
                      <w:szCs w:val="20"/>
                    </w:rPr>
                    <w:t>Procurador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. Cursando actualmente el </w:t>
                  </w:r>
                  <w:r w:rsidR="00C44CBC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20"/>
                      <w:szCs w:val="20"/>
                    </w:rPr>
                    <w:t xml:space="preserve">Quinto </w:t>
                  </w:r>
                  <w:r w:rsidR="00245C76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20"/>
                      <w:szCs w:val="20"/>
                      <w:lang w:val="es-AR"/>
                    </w:rPr>
                    <w:t>a</w:t>
                  </w:r>
                  <w:r w:rsidR="00245C76" w:rsidRPr="00245C76">
                    <w:rPr>
                      <w:rFonts w:asciiTheme="minorHAnsi" w:hAnsiTheme="minorHAnsi" w:cstheme="minorHAnsi"/>
                      <w:b/>
                      <w:color w:val="365F91" w:themeColor="accent1" w:themeShade="BF"/>
                      <w:sz w:val="20"/>
                      <w:szCs w:val="20"/>
                      <w:shd w:val="clear" w:color="auto" w:fill="FFFFFF"/>
                      <w:lang w:val="es-ES"/>
                    </w:rPr>
                    <w:t>ñ</w:t>
                  </w:r>
                  <w:r w:rsidR="00351D45" w:rsidRPr="00351D45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20"/>
                      <w:szCs w:val="20"/>
                      <w:lang w:val="es-AR"/>
                    </w:rPr>
                    <w:t>o</w:t>
                  </w:r>
                  <w:r w:rsidR="00351D45"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de la carrera.</w:t>
                  </w:r>
                  <w:r w:rsidR="00AE23C1" w:rsidRPr="00536EC0"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br/>
                  </w:r>
                </w:p>
                <w:p w:rsidR="00AF4147" w:rsidRPr="00E446E9" w:rsidRDefault="003F16C0" w:rsidP="0046007C">
                  <w:pPr>
                    <w:spacing w:before="25" w:after="0" w:line="240" w:lineRule="auto"/>
                    <w:ind w:right="-20"/>
                    <w:rPr>
                      <w:rFonts w:ascii="Calibri" w:eastAsia="Myriad Pro" w:hAnsi="Calibri" w:cs="Myriad Pro"/>
                      <w:b/>
                      <w:color w:val="58595B"/>
                      <w:sz w:val="18"/>
                      <w:szCs w:val="18"/>
                      <w:lang w:val="es-ES"/>
                    </w:rPr>
                  </w:pPr>
                  <w:r w:rsidRPr="00E446E9"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  <w:lang w:val="es-ES"/>
                    </w:rPr>
                    <w:t>PREUNIVERSITARIO JUAN XXIII</w:t>
                  </w:r>
                  <w:r w:rsidR="00F37C6D" w:rsidRPr="00E446E9">
                    <w:rPr>
                      <w:rFonts w:ascii="Calibri" w:eastAsia="Myriad Pro" w:hAnsi="Calibri" w:cs="Myriad Pro"/>
                      <w:b/>
                      <w:color w:val="231F20"/>
                      <w:sz w:val="22"/>
                      <w:lang w:val="es-ES"/>
                    </w:rPr>
                    <w:t xml:space="preserve"> </w:t>
                  </w:r>
                </w:p>
                <w:p w:rsidR="00AF4147" w:rsidRPr="003631BE" w:rsidRDefault="005633F6" w:rsidP="00AF4147">
                  <w:pPr>
                    <w:spacing w:after="0" w:line="288" w:lineRule="auto"/>
                    <w:ind w:right="89"/>
                    <w:rPr>
                      <w:rFonts w:ascii="Calibri" w:eastAsia="Myriad Pro" w:hAnsi="Calibri" w:cs="Myriad Pro"/>
                      <w:sz w:val="16"/>
                      <w:szCs w:val="16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Bachillerato finalizado en </w:t>
                  </w:r>
                  <w:r w:rsidR="0046007C"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2013.</w:t>
                  </w:r>
                  <w:r w:rsidR="00AE23C1" w:rsidRPr="003631BE">
                    <w:rPr>
                      <w:rFonts w:ascii="Calibri" w:hAnsi="Calibri" w:cs="Open Sans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br/>
                  </w:r>
                </w:p>
                <w:p w:rsidR="00AE23C1" w:rsidRPr="003631BE" w:rsidRDefault="00AE23C1" w:rsidP="003631BE">
                  <w:pPr>
                    <w:spacing w:line="240" w:lineRule="auto"/>
                    <w:ind w:right="-14"/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  <w:lang w:val="es-ES"/>
                    </w:rPr>
                  </w:pPr>
                </w:p>
              </w:txbxContent>
            </v:textbox>
            <w10:wrap type="tight" anchory="page"/>
          </v:shape>
        </w:pict>
      </w:r>
    </w:p>
    <w:p w:rsidR="00295E37" w:rsidRPr="000875F8" w:rsidRDefault="00295E37" w:rsidP="00295E37">
      <w:pPr>
        <w:rPr>
          <w:rFonts w:ascii="Myriad Pro" w:hAnsi="Myriad Pro"/>
        </w:rPr>
      </w:pPr>
    </w:p>
    <w:p w:rsidR="00295E37" w:rsidRPr="000875F8" w:rsidRDefault="00295E37" w:rsidP="00295E37">
      <w:pPr>
        <w:rPr>
          <w:rFonts w:ascii="Myriad Pro" w:hAnsi="Myriad Pro"/>
        </w:rPr>
      </w:pPr>
    </w:p>
    <w:p w:rsidR="00295E37" w:rsidRPr="000875F8" w:rsidRDefault="00691F80" w:rsidP="00AB641B">
      <w:pPr>
        <w:tabs>
          <w:tab w:val="left" w:pos="3120"/>
        </w:tabs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pict>
          <v:oval id="_x0000_s1286" style="position:absolute;margin-left:32.4pt;margin-top:14.8pt;width:22.1pt;height:22.8pt;z-index:251682304" fillcolor="black [3200]" stroked="f" strokecolor="#f2f2f2 [3041]" strokeweight="3pt">
            <v:shadow type="perspective" color="#7f7f7f [1601]" opacity=".5" offset="1pt" offset2="-1pt"/>
          </v:oval>
        </w:pict>
      </w:r>
      <w:r w:rsidR="00AB641B">
        <w:rPr>
          <w:rFonts w:ascii="Myriad Pro" w:hAnsi="Myriad Pro"/>
        </w:rPr>
        <w:tab/>
      </w:r>
    </w:p>
    <w:p w:rsidR="00295E37" w:rsidRPr="000875F8" w:rsidRDefault="00691F80" w:rsidP="00295E37">
      <w:pPr>
        <w:rPr>
          <w:rFonts w:ascii="Myriad Pro" w:hAnsi="Myriad Pro"/>
        </w:rPr>
      </w:pPr>
      <w:r w:rsidRPr="00691F80">
        <w:rPr>
          <w:rFonts w:ascii="Myriad Pro" w:hAnsi="Myriad Pro"/>
          <w:noProof/>
        </w:rPr>
        <w:pict>
          <v:shape id="Text Box 127" o:spid="_x0000_s1120" type="#_x0000_t202" style="position:absolute;margin-left:-195pt;margin-top:183.5pt;width:165.6pt;height:42.6pt;z-index:251652608;visibility:visible;mso-position-vertical-relative:page;mso-width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" filled="f" stroked="f" strokeweight=".5pt">
            <v:textbox style="mso-next-textbox:#Text Box 127">
              <w:txbxContent>
                <w:p w:rsidR="0015740F" w:rsidRPr="00590F88" w:rsidRDefault="003F16C0" w:rsidP="0015740F">
                  <w:pPr>
                    <w:spacing w:after="0" w:line="240" w:lineRule="auto"/>
                    <w:ind w:left="193" w:right="48"/>
                    <w:jc w:val="center"/>
                    <w:rPr>
                      <w:rFonts w:ascii="Myriad Pro" w:eastAsia="Myriad Pro" w:hAnsi="Myriad Pro" w:cs="Myriad Pro"/>
                      <w:b/>
                      <w:sz w:val="30"/>
                      <w:szCs w:val="30"/>
                    </w:rPr>
                  </w:pPr>
                  <w:r w:rsidRPr="00590F88">
                    <w:rPr>
                      <w:rFonts w:ascii="Myriad Pro" w:eastAsia="Myriad Pro" w:hAnsi="Myriad Pro" w:cs="Myriad Pro"/>
                      <w:b/>
                      <w:color w:val="FFFFFF"/>
                      <w:spacing w:val="6"/>
                      <w:sz w:val="30"/>
                      <w:szCs w:val="30"/>
                    </w:rPr>
                    <w:t>HUGO CALIABA</w:t>
                  </w:r>
                </w:p>
                <w:p w:rsidR="00295E37" w:rsidRPr="00590F88" w:rsidRDefault="00295E37" w:rsidP="0015740F">
                  <w:pPr>
                    <w:rPr>
                      <w:b/>
                      <w:color w:val="FFFFFF"/>
                    </w:rPr>
                  </w:pPr>
                </w:p>
              </w:txbxContent>
            </v:textbox>
            <w10:wrap anchory="page"/>
          </v:shape>
        </w:pict>
      </w:r>
    </w:p>
    <w:p w:rsidR="00295E37" w:rsidRPr="000875F8" w:rsidRDefault="00691F80" w:rsidP="00295E37">
      <w:pPr>
        <w:rPr>
          <w:rFonts w:ascii="Myriad Pro" w:hAnsi="Myriad Pro"/>
        </w:rPr>
      </w:pPr>
      <w:r w:rsidRPr="00691F80">
        <w:rPr>
          <w:rFonts w:ascii="Calibri" w:hAnsi="Calibri"/>
          <w:noProof/>
          <w:sz w:val="22"/>
        </w:rPr>
        <w:pict>
          <v:group id="Group 314" o:spid="_x0000_s1206" style="position:absolute;margin-left:55.4pt;margin-top:229.85pt;width:137.4pt;height:30.35pt;z-index:251646464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">
            <v:group id="Group 3" o:spid="_x0000_s1209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HOuwfjGAAAA3AAA&#10;AA8AAAAAAAAAAAAAAAAAqQIAAGRycy9kb3ducmV2LnhtbFBLBQYAAAAABAAEAPoAAACcAwAAAAA=&#10;">
              <v:shape id="Freeform 4" o:spid="_x0000_s1210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fwQykxAAA&#10;ANwAAAAPAAAAZHJzL2Rvd25yZXYueG1sRI/NigIxEITvC75DaMHbmlFRZDSKCIIXQV0VvDWTdn6c&#10;dIZJdEaf3iws7LGorq+65svWlOJJtcstKxj0IxDEidU5pwpOP5vvKQjnkTWWlknBixwsF52vOcba&#10;Nnyg59GnIkDYxagg876KpXRJRgZd31bEwbvZ2qAPsk6lrrEJcFPKYRRNpMGcQ0OGFa0zSu7Hhwlv&#10;7HfnYvUuxpF9FP4yOjTl69oo1eu2qxkIT63/P/5Lb7WC0WACv2MCAeTiAw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X8EMpMQAAADcAAAADwAAAAAAAAAAAAAAAACXAgAAZHJzL2Rv&#10;d25yZXYueG1sUEsFBgAAAAAEAAQA9QAAAIgDAAAAAA==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207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Oww+hTGAAAA3AAA&#10;AA8AAAAAAAAAAAAAAAAAqQIAAGRycy9kb3ducmV2LnhtbFBLBQYAAAAABAAEAPoAAACcAwAAAAA=&#10;">
              <v:shape id="Freeform 6" o:spid="_x0000_s1208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</w:p>
    <w:p w:rsidR="00295E37" w:rsidRPr="000875F8" w:rsidRDefault="00125C5B" w:rsidP="00295E37">
      <w:pPr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drawing>
          <wp:anchor distT="0" distB="0" distL="114300" distR="114300" simplePos="0" relativeHeight="251670016" behindDoc="0" locked="0" layoutInCell="1" allowOverlap="1">
            <wp:simplePos x="0" y="0"/>
            <wp:positionH relativeFrom="column">
              <wp:posOffset>1445442</wp:posOffset>
            </wp:positionH>
            <wp:positionV relativeFrom="page">
              <wp:posOffset>3238668</wp:posOffset>
            </wp:positionV>
            <wp:extent cx="238755" cy="209466"/>
            <wp:effectExtent l="19050" t="0" r="8895" b="0"/>
            <wp:wrapNone/>
            <wp:docPr id="20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55" cy="20946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1F80" w:rsidRPr="00691F80">
        <w:rPr>
          <w:rFonts w:ascii="Myriad Pro" w:hAnsi="Myriad Pro"/>
          <w:noProof/>
        </w:rPr>
        <w:pict>
          <v:shape id="_x0000_s1197" type="#_x0000_t202" style="position:absolute;margin-left:150.2pt;margin-top:252.05pt;width:106.4pt;height:19.75pt;z-index:-251676160;visibility:visible;mso-wrap-distance-top:3.6pt;mso-wrap-distance-bottom:3.6pt;mso-position-horizontal-relative:text;mso-position-vertical-relative:page;mso-width-relative:margin;mso-height-relative:margin" wrapcoords="-188 -831 -188 20769 21788 20769 21788 -831 -188 -8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" strokecolor="white">
            <v:textbox style="mso-next-textbox:#_x0000_s1197">
              <w:txbxContent>
                <w:p w:rsidR="00201D5F" w:rsidRPr="00B40A36" w:rsidRDefault="00B40A36" w:rsidP="00C8651C">
                  <w:pPr>
                    <w:spacing w:after="0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EXPERIENCIA</w:t>
                  </w:r>
                </w:p>
              </w:txbxContent>
            </v:textbox>
            <w10:wrap type="tight" anchory="page"/>
          </v:shape>
        </w:pict>
      </w:r>
      <w:r w:rsidR="00691F80" w:rsidRPr="00691F80">
        <w:rPr>
          <w:rFonts w:ascii="Myriad Pro" w:hAnsi="Myriad Pro"/>
          <w:noProof/>
        </w:rPr>
        <w:pict>
          <v:group id="Group 93" o:spid="_x0000_s1182" style="position:absolute;margin-left:332.95pt;margin-top:247.65pt;width:160.2pt;height:31.1pt;z-index:-251666944;mso-position-horizontal-relative:page;mso-position-vertical-relative:page" coordorigin="6793,1164" coordsize="2691,55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">
            <v:group id="Group 95" o:spid="_x0000_s1185" style="position:absolute;left:6793;top:1164;width:2691;height:551" coordorigin="6793,1164" coordsize="2691,55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">
              <v:shape id="Freeform 96" o:spid="_x0000_s1186" style="position:absolute;left:6793;top:1164;width:2691;height:551;visibility:visible;mso-wrap-style:square;v-text-anchor:top" coordsize="2691,55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LTBB2wwAA&#10;ANsAAAAPAAAAZHJzL2Rvd25yZXYueG1sRI9BawIxFITvBf9DeIKXUrOtVOpqlFYU7bFaen5snrvb&#10;bl5CEs36702h0OMwM98wi1VvOnEhH1rLCh7HBQjiyuqWawWfx+3DC4gQkTV2lknBlQKsloO7BZba&#10;Jv6gyyHWIkM4lKigidGVUoaqIYNhbB1x9k7WG4xZ+lpqjynDTSefimIqDbacFxp0tG6o+jmcjYK0&#10;v06+d1/3bjNL72vpNza5N6vUaNi/zkFE6uN/+K+91wpmz/D7Jf8AubwB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ALTBB2wwAAANsAAAAPAAAAAAAAAAAAAAAAAJcCAABkcnMvZG93&#10;bnJldi54bWxQSwUGAAAAAAQABAD1AAAAhwMAAAAA&#10;" path="m,552r2691,l2691,,,,,552xe" filled="f" strokecolor="#343d59" strokeweight="1pt">
                <v:path arrowok="t" o:connecttype="custom" o:connectlocs="0,1716;2691,1716;2691,1164;0,1164;0,1716" o:connectangles="0,0,0,0,0"/>
              </v:shape>
            </v:group>
            <v:group id="Group 97" o:spid="_x0000_s1183" style="position:absolute;left:7672;top:1296;width:2;height:288" coordorigin="7672,1296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">
              <v:shape id="Freeform 98" o:spid="_x0000_s1184" style="position:absolute;left:7672;top:1296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" path="m,l,288e" filled="f" strokecolor="#343d59" strokeweight="1pt">
                <v:path arrowok="t" o:connecttype="custom" o:connectlocs="0,1296;0,1584" o:connectangles="0,0"/>
              </v:shape>
            </v:group>
            <w10:wrap anchorx="page" anchory="page"/>
          </v:group>
        </w:pict>
      </w:r>
      <w:r w:rsidR="00713ECF">
        <w:rPr>
          <w:rFonts w:ascii="Myriad Pro" w:hAnsi="Myriad Pro"/>
          <w:iCs/>
          <w:caps/>
          <w:noProof/>
          <w:sz w:val="28"/>
          <w:szCs w:val="28"/>
          <w:lang w:val="es-ES" w:eastAsia="es-ES"/>
        </w:rPr>
        <w:drawing>
          <wp:anchor distT="0" distB="0" distL="114300" distR="114300" simplePos="0" relativeHeight="251664896" behindDoc="1" locked="0" layoutInCell="1" allowOverlap="1">
            <wp:simplePos x="0" y="0"/>
            <wp:positionH relativeFrom="column">
              <wp:posOffset>-2099310</wp:posOffset>
            </wp:positionH>
            <wp:positionV relativeFrom="page">
              <wp:posOffset>3002280</wp:posOffset>
            </wp:positionV>
            <wp:extent cx="167005" cy="210185"/>
            <wp:effectExtent l="19050" t="0" r="4445" b="0"/>
            <wp:wrapTight wrapText="bothSides">
              <wp:wrapPolygon edited="0">
                <wp:start x="0" y="0"/>
                <wp:lineTo x="-2464" y="19577"/>
                <wp:lineTo x="22175" y="19577"/>
                <wp:lineTo x="22175" y="9789"/>
                <wp:lineTo x="19711" y="0"/>
                <wp:lineTo x="0" y="0"/>
              </wp:wrapPolygon>
            </wp:wrapTight>
            <wp:docPr id="20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" cy="2101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295E37" w:rsidRPr="000875F8" w:rsidRDefault="00691F80" w:rsidP="00295E37">
      <w:pPr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pict>
          <v:rect id="_x0000_s1284" style="position:absolute;margin-left:41.6pt;margin-top:32.4pt;width:4.1pt;height:287.8pt;z-index:251680256" fillcolor="black [3200]" stroked="f" strokecolor="#f2f2f2 [3041]" strokeweight="3pt">
            <v:shadow type="perspective" color="#7f7f7f [1601]" opacity=".5" offset="1pt" offset2="-1pt"/>
          </v:rect>
        </w:pict>
      </w:r>
      <w:r>
        <w:rPr>
          <w:rFonts w:ascii="Myriad Pro" w:hAnsi="Myriad Pro"/>
          <w:noProof/>
          <w:lang w:val="es-ES" w:eastAsia="es-ES"/>
        </w:rPr>
        <w:pict>
          <v:oval id="_x0000_s1287" style="position:absolute;margin-left:32.4pt;margin-top:42.7pt;width:22.1pt;height:22.8pt;z-index:251683328" fillcolor="black [3200]" stroked="f" strokecolor="#f2f2f2 [3041]" strokeweight="3pt">
            <v:shadow type="perspective" color="#7f7f7f [1601]" opacity=".5" offset="1pt" offset2="-1pt"/>
          </v:oval>
        </w:pict>
      </w:r>
      <w:r w:rsidRPr="00691F80">
        <w:rPr>
          <w:rFonts w:ascii="Myriad Pro" w:hAnsi="Myriad Pro"/>
          <w:noProof/>
        </w:rPr>
        <w:pict>
          <v:shape id="_x0000_s1174" type="#_x0000_t202" style="position:absolute;margin-left:85pt;margin-top:292.95pt;width:259.7pt;height:314.9pt;z-index:-251664896;visibility:visible;mso-wrap-distance-top:3.6pt;mso-wrap-distance-bottom:3.6pt;mso-position-vertical-relative:page;mso-width-relative:margin;mso-height-relative:margin" wrapcoords="-58 -69 -58 21531 21658 21531 21658 -69 -58 -69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" strokecolor="white">
            <v:textbox style="mso-next-textbox:#_x0000_s1174">
              <w:txbxContent>
                <w:p w:rsidR="00245C76" w:rsidRDefault="00E652CA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  <w:t xml:space="preserve">MOZO - AYUDANTE DE COCINA 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/</w:t>
                  </w:r>
                  <w:r w:rsidR="00245C76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SEP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245C76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7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-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 xml:space="preserve"> </w:t>
                  </w:r>
                  <w:r w:rsidR="00245C76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DIC</w:t>
                  </w:r>
                  <w:r w:rsidR="00245C76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245C76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8</w:t>
                  </w:r>
                </w:p>
                <w:p w:rsidR="00245C76" w:rsidRPr="00590F88" w:rsidRDefault="00245C76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color w:val="365F91" w:themeColor="accent1" w:themeShade="BF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  <w:lang w:val="es-UY"/>
                    </w:rPr>
                    <w:t>Nueva Zelanda</w:t>
                  </w: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</w:t>
                  </w:r>
                </w:p>
                <w:p w:rsidR="00245C76" w:rsidRDefault="00245C76" w:rsidP="00245C76">
                  <w:pPr>
                    <w:spacing w:after="0"/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Desempeño de cargos en el rubro gastronómico.</w:t>
                  </w:r>
                </w:p>
                <w:p w:rsidR="00245C76" w:rsidRDefault="00245C76" w:rsidP="00245C76">
                  <w:pPr>
                    <w:spacing w:after="0" w:line="260" w:lineRule="atLeast"/>
                    <w:ind w:right="58"/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</w:pPr>
                </w:p>
                <w:p w:rsidR="00245C76" w:rsidRPr="00245C76" w:rsidRDefault="00245C76" w:rsidP="00245C76">
                  <w:pPr>
                    <w:spacing w:after="0" w:line="260" w:lineRule="atLeast"/>
                    <w:ind w:right="58"/>
                    <w:rPr>
                      <w:rFonts w:ascii="Arial" w:eastAsia="Myriad Pro" w:hAnsi="Arial" w:cs="Arial"/>
                      <w:sz w:val="18"/>
                      <w:szCs w:val="18"/>
                      <w:lang w:val="es-ES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  <w:t xml:space="preserve">OPERARIO INDUSTRIAL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/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SEP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7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-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DIC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8</w:t>
                  </w:r>
                </w:p>
                <w:p w:rsidR="00245C76" w:rsidRPr="00590F88" w:rsidRDefault="00245C76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color w:val="365F91" w:themeColor="accent1" w:themeShade="BF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  <w:lang w:val="es-UY"/>
                    </w:rPr>
                    <w:t>Nueva Zelanda</w:t>
                  </w: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</w:t>
                  </w:r>
                </w:p>
                <w:p w:rsidR="00D64416" w:rsidRPr="00830C9C" w:rsidRDefault="00245C76" w:rsidP="00245C76">
                  <w:pPr>
                    <w:spacing w:after="0" w:line="288" w:lineRule="auto"/>
                    <w:ind w:right="62"/>
                    <w:rPr>
                      <w:rFonts w:ascii="Calibri" w:eastAsia="Myriad Pro" w:hAnsi="Calibri" w:cs="Myriad Pro"/>
                      <w:sz w:val="18"/>
                      <w:szCs w:val="18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Trabajo en fábricas de procesamiento de materias primas para producción en masa.</w:t>
                  </w:r>
                </w:p>
                <w:p w:rsidR="00245C76" w:rsidRDefault="00245C76" w:rsidP="00245C76">
                  <w:pPr>
                    <w:spacing w:after="0" w:line="260" w:lineRule="atLeast"/>
                    <w:ind w:right="58"/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</w:pPr>
                </w:p>
                <w:p w:rsidR="00245C76" w:rsidRPr="00245C76" w:rsidRDefault="00245C76" w:rsidP="00245C76">
                  <w:pPr>
                    <w:spacing w:after="0" w:line="260" w:lineRule="atLeast"/>
                    <w:ind w:right="58"/>
                    <w:rPr>
                      <w:rFonts w:ascii="Arial" w:eastAsia="Myriad Pro" w:hAnsi="Arial" w:cs="Arial"/>
                      <w:sz w:val="18"/>
                      <w:szCs w:val="18"/>
                      <w:lang w:val="es-ES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  <w:t xml:space="preserve">TRABAJADOR RURAL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/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SEP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7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-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DIC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8</w:t>
                  </w:r>
                </w:p>
                <w:p w:rsidR="00245C76" w:rsidRPr="00590F88" w:rsidRDefault="00245C76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color w:val="365F91" w:themeColor="accent1" w:themeShade="BF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  <w:lang w:val="es-UY"/>
                    </w:rPr>
                    <w:t>Nueva Zelanda</w:t>
                  </w: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</w:t>
                  </w:r>
                </w:p>
                <w:p w:rsidR="00245C76" w:rsidRPr="00830C9C" w:rsidRDefault="00245C76" w:rsidP="00245C76">
                  <w:pPr>
                    <w:spacing w:after="0" w:line="288" w:lineRule="auto"/>
                    <w:ind w:right="62"/>
                    <w:rPr>
                      <w:rFonts w:ascii="Calibri" w:eastAsia="Myriad Pro" w:hAnsi="Calibri" w:cs="Myriad Pro"/>
                      <w:sz w:val="18"/>
                      <w:szCs w:val="18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Diversos cargos en establecimientos agrícolas.</w:t>
                  </w:r>
                </w:p>
                <w:p w:rsidR="00245C76" w:rsidRDefault="00245C76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</w:pPr>
                </w:p>
                <w:p w:rsidR="006D126B" w:rsidRDefault="004A3D48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  <w:t>CADETE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/</w:t>
                  </w:r>
                  <w:r w:rsidR="006D126B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MAR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6D126B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7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-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 xml:space="preserve"> JU</w:t>
                  </w:r>
                  <w:r w:rsidR="006D126B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L</w:t>
                  </w:r>
                  <w:r w:rsidR="00295E37"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="006D126B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7</w:t>
                  </w:r>
                </w:p>
                <w:p w:rsidR="006D126B" w:rsidRPr="00590F88" w:rsidRDefault="006D126B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color w:val="365F91" w:themeColor="accent1" w:themeShade="BF"/>
                      <w:sz w:val="18"/>
                      <w:szCs w:val="18"/>
                    </w:rPr>
                  </w:pP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  <w:lang w:val="es-UY"/>
                    </w:rPr>
                    <w:t>Cadetería</w:t>
                  </w: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Centro</w:t>
                  </w:r>
                  <w:r w:rsid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</w:t>
                  </w: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>(Montevideo)</w:t>
                  </w:r>
                  <w:r w:rsidR="00351D45"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 xml:space="preserve"> </w:t>
                  </w:r>
                </w:p>
                <w:p w:rsidR="00295E37" w:rsidRDefault="006D126B" w:rsidP="00245C76">
                  <w:pPr>
                    <w:spacing w:after="0"/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Recepción</w:t>
                  </w:r>
                  <w:r w:rsidR="004A3D48"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 y entrega de documentos comerciales. </w:t>
                  </w: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Realización</w:t>
                  </w:r>
                  <w:r w:rsidR="004A3D48"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 xml:space="preserve"> de gestiones en bancos y organismos públicos.</w:t>
                  </w:r>
                </w:p>
                <w:p w:rsidR="00245C76" w:rsidRDefault="00245C76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</w:pPr>
                </w:p>
                <w:p w:rsidR="004A3D48" w:rsidRPr="004C0579" w:rsidRDefault="004A3D48" w:rsidP="00245C76">
                  <w:pPr>
                    <w:spacing w:after="0" w:line="240" w:lineRule="auto"/>
                    <w:ind w:left="2" w:right="-20"/>
                    <w:rPr>
                      <w:rFonts w:ascii="Calibri" w:eastAsia="Myriad Pro" w:hAnsi="Calibri" w:cs="Myriad Pro"/>
                      <w:sz w:val="18"/>
                      <w:szCs w:val="18"/>
                    </w:rPr>
                  </w:pPr>
                  <w:r>
                    <w:rPr>
                      <w:rFonts w:ascii="Calibri" w:eastAsia="Myriad Pro" w:hAnsi="Calibri" w:cs="Myriad Pro"/>
                      <w:b/>
                      <w:color w:val="231F20"/>
                      <w:spacing w:val="4"/>
                      <w:sz w:val="22"/>
                    </w:rPr>
                    <w:t>AUXILIAR DE VENTAS - CADETE</w:t>
                  </w:r>
                  <w:r w:rsidRPr="004C0579">
                    <w:rPr>
                      <w:rFonts w:ascii="Calibri" w:eastAsia="Myriad Pro" w:hAnsi="Calibri" w:cs="Myriad Pro"/>
                      <w:color w:val="231F20"/>
                      <w:spacing w:val="2"/>
                      <w:sz w:val="22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/</w:t>
                  </w:r>
                  <w:r w:rsidR="00C44CBC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>MAR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</w:t>
                  </w:r>
                  <w:r w:rsidR="00C44CBC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6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-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 xml:space="preserve"> </w:t>
                  </w:r>
                  <w:r>
                    <w:rPr>
                      <w:rFonts w:ascii="Calibri" w:eastAsia="Myriad Pro" w:hAnsi="Calibri" w:cs="Myriad Pro"/>
                      <w:color w:val="58595B"/>
                      <w:spacing w:val="4"/>
                      <w:sz w:val="18"/>
                      <w:szCs w:val="18"/>
                    </w:rPr>
                    <w:t>DIC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pacing w:val="2"/>
                      <w:sz w:val="18"/>
                      <w:szCs w:val="18"/>
                    </w:rPr>
                    <w:t xml:space="preserve"> </w:t>
                  </w:r>
                  <w:r w:rsidRPr="004C0579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201</w:t>
                  </w:r>
                  <w:r w:rsidR="00C44CBC">
                    <w:rPr>
                      <w:rFonts w:ascii="Calibri" w:eastAsia="Myriad Pro" w:hAnsi="Calibri" w:cs="Myriad Pro"/>
                      <w:color w:val="58595B"/>
                      <w:sz w:val="18"/>
                      <w:szCs w:val="18"/>
                    </w:rPr>
                    <w:t>6</w:t>
                  </w:r>
                </w:p>
                <w:p w:rsidR="006D126B" w:rsidRPr="00590F88" w:rsidRDefault="006D126B" w:rsidP="00245C76">
                  <w:pPr>
                    <w:spacing w:after="0"/>
                    <w:rPr>
                      <w:rFonts w:ascii="Calibri" w:hAnsi="Calibri"/>
                      <w:sz w:val="18"/>
                      <w:szCs w:val="18"/>
                    </w:rPr>
                  </w:pPr>
                  <w:r w:rsidRPr="00590F88">
                    <w:rPr>
                      <w:rFonts w:ascii="Calibri" w:eastAsia="Myriad Pro" w:hAnsi="Calibri" w:cs="Myriad Pro"/>
                      <w:b/>
                      <w:color w:val="365F91" w:themeColor="accent1" w:themeShade="BF"/>
                      <w:spacing w:val="4"/>
                      <w:sz w:val="18"/>
                      <w:szCs w:val="18"/>
                    </w:rPr>
                    <w:t>Farmashop (Montevideo)</w:t>
                  </w:r>
                </w:p>
                <w:p w:rsidR="004A3D48" w:rsidRPr="006D126B" w:rsidRDefault="006D126B" w:rsidP="00245C76">
                  <w:pPr>
                    <w:spacing w:after="0"/>
                    <w:rPr>
                      <w:rFonts w:ascii="Calibri" w:hAnsi="Calibri"/>
                      <w:sz w:val="10"/>
                      <w:szCs w:val="10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  <w:shd w:val="clear" w:color="auto" w:fill="FFFFFF"/>
                      <w:lang w:val="es-ES"/>
                    </w:rPr>
                    <w:t>Atención al público en mostrador, recepción de pedidos vía telefónica, entrega de pedidos.</w:t>
                  </w:r>
                </w:p>
              </w:txbxContent>
            </v:textbox>
            <w10:wrap type="tight" anchory="page"/>
          </v:shape>
        </w:pict>
      </w:r>
      <w:r w:rsidRPr="00691F80">
        <w:rPr>
          <w:rFonts w:ascii="Myriad Pro" w:hAnsi="Myriad Pro"/>
          <w:noProof/>
        </w:rPr>
        <w:pict>
          <v:shape id="_x0000_s1118" type="#_x0000_t202" style="position:absolute;margin-left:-185.4pt;margin-top:1.65pt;width:146.9pt;height:118.45pt;z-index:251654656;visibility:visible;mso-wrap-distance-top:3.6pt;mso-wrap-distance-bottom:3.6p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" filled="f" stroked="f">
            <v:textbox style="mso-next-textbox:#_x0000_s1118">
              <w:txbxContent>
                <w:p w:rsidR="006C6819" w:rsidRDefault="006C6819" w:rsidP="00B40A36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</w:rPr>
                  </w:pPr>
                </w:p>
                <w:p w:rsidR="0015740F" w:rsidRPr="00F30884" w:rsidRDefault="00D6128D" w:rsidP="00B40A36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  <w:r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Encontrándome</w:t>
                  </w:r>
                  <w:r w:rsidR="0018204A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 xml:space="preserve"> en los </w:t>
                  </w:r>
                  <w:r w:rsidR="00F20BCC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 xml:space="preserve">últimos </w:t>
                  </w:r>
                  <w:r w:rsidR="0018204A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 xml:space="preserve">años </w:t>
                  </w:r>
                  <w:r w:rsidR="00F20BCC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de mi carrera</w:t>
                  </w:r>
                  <w:r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 xml:space="preserve">, estoy buscando </w:t>
                  </w:r>
                  <w:r w:rsidR="00F20BCC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un trabajo en el que pueda adquirir conocimiento y experiencia vinculada al Derecho.</w:t>
                  </w:r>
                </w:p>
                <w:p w:rsidR="0015740F" w:rsidRPr="00F30884" w:rsidRDefault="0015740F" w:rsidP="00B40A36">
                  <w:pPr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</w:p>
              </w:txbxContent>
            </v:textbox>
            <w10:wrap type="square"/>
          </v:shape>
        </w:pict>
      </w:r>
    </w:p>
    <w:p w:rsidR="00295E37" w:rsidRPr="000875F8" w:rsidRDefault="00337087" w:rsidP="0015740F">
      <w:pPr>
        <w:ind w:left="720" w:hanging="720"/>
        <w:rPr>
          <w:rFonts w:ascii="Myriad Pro" w:hAnsi="Myriad Pro"/>
        </w:rPr>
      </w:pPr>
      <w:r>
        <w:rPr>
          <w:rFonts w:ascii="Myriad Pro" w:hAnsi="Myriad Pro"/>
        </w:rPr>
        <w:t xml:space="preserve">       </w:t>
      </w:r>
    </w:p>
    <w:p w:rsidR="00295E37" w:rsidRPr="000875F8" w:rsidRDefault="00295E37" w:rsidP="00295E37">
      <w:pPr>
        <w:rPr>
          <w:rFonts w:ascii="Myriad Pro" w:hAnsi="Myriad Pro"/>
        </w:rPr>
      </w:pPr>
    </w:p>
    <w:p w:rsidR="00295E37" w:rsidRPr="000875F8" w:rsidRDefault="00691F80" w:rsidP="00295E37">
      <w:pPr>
        <w:rPr>
          <w:rFonts w:ascii="Myriad Pro" w:hAnsi="Myriad Pro"/>
        </w:rPr>
      </w:pPr>
      <w:r>
        <w:rPr>
          <w:rFonts w:ascii="Myriad Pro" w:hAnsi="Myriad Pro"/>
          <w:noProof/>
          <w:lang w:val="es-ES" w:eastAsia="es-ES"/>
        </w:rPr>
        <w:pict>
          <v:oval id="_x0000_s1288" style="position:absolute;margin-left:32.4pt;margin-top:5.25pt;width:22.1pt;height:22.8pt;z-index:251684352" fillcolor="black [3200]" stroked="f" strokecolor="#f2f2f2 [3041]" strokeweight="3pt">
            <v:shadow type="perspective" color="#7f7f7f [1601]" opacity=".5" offset="1pt" offset2="-1pt"/>
          </v:oval>
        </w:pict>
      </w:r>
    </w:p>
    <w:p w:rsidR="00295E37" w:rsidRPr="000875F8" w:rsidRDefault="00691F80" w:rsidP="00295E37">
      <w:pPr>
        <w:rPr>
          <w:rFonts w:ascii="Myriad Pro" w:hAnsi="Myriad Pro"/>
        </w:rPr>
      </w:pPr>
      <w:r w:rsidRPr="00691F80">
        <w:rPr>
          <w:rFonts w:ascii="Calibri" w:hAnsi="Calibri"/>
          <w:noProof/>
          <w:sz w:val="22"/>
        </w:rPr>
        <w:pict>
          <v:group id="Group 319" o:spid="_x0000_s1113" style="position:absolute;margin-left:54.3pt;margin-top:373.15pt;width:137.4pt;height:30.35pt;z-index:251643392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">
            <v:group id="Group 3" o:spid="_x0000_s1116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21qN3DAAAA3AAAAA8A&#10;AAAAAAAAAAAAAAAAqQIAAGRycy9kb3ducmV2LnhtbFBLBQYAAAAABAAEAPoAAACZAwAAAAA=&#10;">
              <v:shape id="Freeform 4" o:spid="_x0000_s1117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114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yK5MxxAAAANwAAAAP&#10;AAAAAAAAAAAAAAAAAKkCAABkcnMvZG93bnJldi54bWxQSwUGAAAAAAQABAD6AAAAmgMAAAAA&#10;">
              <v:shape id="Freeform 6" o:spid="_x0000_s1115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  <w:r w:rsidR="00F20BCC">
        <w:rPr>
          <w:rFonts w:ascii="Myriad Pro" w:hAnsi="Myriad Pro"/>
          <w:noProof/>
          <w:lang w:val="es-ES" w:eastAsia="es-ES"/>
        </w:rPr>
        <w:drawing>
          <wp:anchor distT="0" distB="0" distL="114300" distR="114300" simplePos="0" relativeHeight="251672064" behindDoc="1" locked="0" layoutInCell="1" allowOverlap="1">
            <wp:simplePos x="0" y="0"/>
            <wp:positionH relativeFrom="column">
              <wp:posOffset>-2055495</wp:posOffset>
            </wp:positionH>
            <wp:positionV relativeFrom="page">
              <wp:posOffset>4831080</wp:posOffset>
            </wp:positionV>
            <wp:extent cx="153035" cy="194945"/>
            <wp:effectExtent l="19050" t="0" r="0" b="0"/>
            <wp:wrapTight wrapText="bothSides">
              <wp:wrapPolygon edited="0">
                <wp:start x="-2689" y="0"/>
                <wp:lineTo x="-2689" y="18997"/>
                <wp:lineTo x="21510" y="18997"/>
                <wp:lineTo x="21510" y="0"/>
                <wp:lineTo x="-2689" y="0"/>
              </wp:wrapPolygon>
            </wp:wrapTight>
            <wp:docPr id="20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35" cy="1949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91F80">
        <w:rPr>
          <w:rFonts w:ascii="Myriad Pro" w:hAnsi="Myriad Pro"/>
          <w:noProof/>
        </w:rPr>
        <w:pict>
          <v:shape id="Text Box 195" o:spid="_x0000_s1112" type="#_x0000_t202" style="position:absolute;margin-left:-127.95pt;margin-top:377.65pt;width:81.75pt;height:22.5pt;z-index:251655680;visibility:visible;mso-position-horizontal-relative:text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" filled="f" stroked="f" strokeweight=".5pt">
            <v:textbox style="mso-next-textbox:#Text Box 195">
              <w:txbxContent>
                <w:p w:rsidR="00A23AD6" w:rsidRPr="00B40A36" w:rsidRDefault="00A23AD6" w:rsidP="0099293E">
                  <w:pPr>
                    <w:spacing w:after="0"/>
                    <w:rPr>
                      <w:rFonts w:ascii="Arial" w:hAnsi="Arial" w:cs="Arial"/>
                      <w:color w:val="FFFFFF"/>
                      <w:szCs w:val="24"/>
                    </w:rPr>
                  </w:pPr>
                  <w:r w:rsidRPr="00B40A36">
                    <w:rPr>
                      <w:rFonts w:ascii="Arial" w:hAnsi="Arial" w:cs="Arial"/>
                      <w:color w:val="FFFFFF"/>
                      <w:szCs w:val="24"/>
                    </w:rPr>
                    <w:t>CONTACT</w:t>
                  </w:r>
                  <w:r w:rsidR="00987DDF" w:rsidRPr="00B40A36">
                    <w:rPr>
                      <w:rFonts w:ascii="Arial" w:hAnsi="Arial" w:cs="Arial"/>
                      <w:color w:val="FFFFFF"/>
                      <w:szCs w:val="24"/>
                    </w:rPr>
                    <w:t>O</w:t>
                  </w:r>
                </w:p>
              </w:txbxContent>
            </v:textbox>
            <w10:wrap anchory="page"/>
          </v:shape>
        </w:pict>
      </w:r>
    </w:p>
    <w:p w:rsidR="00295E37" w:rsidRPr="000875F8" w:rsidRDefault="00691F80" w:rsidP="00295E37">
      <w:pPr>
        <w:tabs>
          <w:tab w:val="left" w:pos="6645"/>
        </w:tabs>
        <w:rPr>
          <w:rFonts w:ascii="Myriad Pro" w:hAnsi="Myriad Pro"/>
        </w:rPr>
      </w:pPr>
      <w:r w:rsidRPr="00691F80">
        <w:rPr>
          <w:noProof/>
          <w:lang w:val="es-ES" w:eastAsia="es-ES"/>
        </w:rPr>
        <w:pict>
          <v:shape id="_x0000_s1307" type="#_x0000_t202" style="position:absolute;margin-left:-155.9pt;margin-top:8.7pt;width:143.05pt;height:106.1pt;z-index:251691520;visibility:visible;mso-wrap-distance-top:3.6pt;mso-wrap-distance-bottom:3.6p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" filled="f" stroked="f">
            <v:textbox style="mso-next-textbox:#_x0000_s1307">
              <w:txbxContent>
                <w:p w:rsidR="00323CA5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</w:rPr>
                  </w:pPr>
                </w:p>
                <w:p w:rsidR="00323CA5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  <w:r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099524981</w:t>
                  </w:r>
                </w:p>
                <w:p w:rsidR="00323CA5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</w:p>
                <w:p w:rsidR="00323CA5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  <w:r w:rsidRPr="00323CA5"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hcaliaba95@gmail.com</w:t>
                  </w:r>
                </w:p>
                <w:p w:rsidR="00323CA5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</w:p>
                <w:p w:rsidR="00323CA5" w:rsidRPr="00F30884" w:rsidRDefault="00323CA5" w:rsidP="00323CA5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  <w:r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  <w:t>Rambla Republica del Perú 765, Montevideo</w:t>
                  </w:r>
                </w:p>
                <w:p w:rsidR="00323CA5" w:rsidRPr="00F30884" w:rsidRDefault="00323CA5" w:rsidP="00323CA5">
                  <w:pPr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</w:p>
              </w:txbxContent>
            </v:textbox>
            <w10:wrap type="square"/>
          </v:shape>
        </w:pict>
      </w:r>
      <w:r w:rsidR="00323CA5">
        <w:rPr>
          <w:noProof/>
          <w:lang w:val="es-ES" w:eastAsia="es-ES"/>
        </w:rPr>
        <w:drawing>
          <wp:anchor distT="0" distB="0" distL="114300" distR="114300" simplePos="0" relativeHeight="251665920" behindDoc="1" locked="0" layoutInCell="1" allowOverlap="1">
            <wp:simplePos x="0" y="0"/>
            <wp:positionH relativeFrom="column">
              <wp:posOffset>-2249170</wp:posOffset>
            </wp:positionH>
            <wp:positionV relativeFrom="paragraph">
              <wp:posOffset>347345</wp:posOffset>
            </wp:positionV>
            <wp:extent cx="112395" cy="102235"/>
            <wp:effectExtent l="19050" t="0" r="1905" b="0"/>
            <wp:wrapTight wrapText="bothSides">
              <wp:wrapPolygon edited="0">
                <wp:start x="-3661" y="0"/>
                <wp:lineTo x="0" y="16099"/>
                <wp:lineTo x="21966" y="16099"/>
                <wp:lineTo x="18305" y="4025"/>
                <wp:lineTo x="14644" y="0"/>
                <wp:lineTo x="-3661" y="0"/>
              </wp:wrapPolygon>
            </wp:wrapTight>
            <wp:docPr id="20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" cy="102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91F80">
        <w:rPr>
          <w:noProof/>
          <w:lang w:val="es-ES" w:eastAsia="es-ES"/>
        </w:rPr>
        <w:pict>
          <v:shape id="_x0000_s1233" style="position:absolute;margin-left:-181.1pt;margin-top:410.4pt;width:17.8pt;height:15.25pt;z-index:251673088;visibility:visible;mso-wrap-style:square;mso-wrap-distance-left:9pt;mso-wrap-distance-top:0;mso-wrap-distance-right:9pt;mso-wrap-distance-bottom:0;mso-position-horizontal-relative:text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  <w:r w:rsidRPr="00691F80">
        <w:rPr>
          <w:noProof/>
          <w:lang w:val="es-ES" w:eastAsia="es-ES"/>
        </w:rPr>
        <w:pict>
          <v:oval id="_x0000_s1291" style="position:absolute;margin-left:32.4pt;margin-top:69.8pt;width:22.1pt;height:22.8pt;z-index:251687424;mso-position-horizontal-relative:text;mso-position-vertical-relative:text" fillcolor="black [3200]" stroked="f" strokecolor="#f2f2f2 [3041]" strokeweight="3pt">
            <v:shadow type="perspective" color="#7f7f7f [1601]" opacity=".5" offset="1pt" offset2="-1pt"/>
          </v:oval>
        </w:pict>
      </w:r>
      <w:r w:rsidRPr="00691F80">
        <w:rPr>
          <w:rFonts w:ascii="Calibri" w:hAnsi="Calibri"/>
          <w:noProof/>
          <w:sz w:val="22"/>
          <w:lang w:val="es-ES" w:eastAsia="es-ES"/>
        </w:rPr>
        <w:pict>
          <v:oval id="_x0000_s1289" style="position:absolute;margin-left:32.4pt;margin-top:15.95pt;width:22.1pt;height:22.8pt;z-index:251685376;mso-position-horizontal-relative:text;mso-position-vertical-relative:text" fillcolor="black [3200]" stroked="f" strokecolor="#f2f2f2 [3041]" strokeweight="3pt">
            <v:shadow type="perspective" color="#7f7f7f [1601]" opacity=".5" offset="1pt" offset2="-1pt"/>
          </v:oval>
        </w:pict>
      </w:r>
      <w:r w:rsidR="00295E37" w:rsidRPr="000875F8">
        <w:rPr>
          <w:rFonts w:ascii="Myriad Pro" w:hAnsi="Myriad Pro"/>
        </w:rPr>
        <w:tab/>
      </w:r>
    </w:p>
    <w:p w:rsidR="00295E37" w:rsidRPr="000875F8" w:rsidRDefault="00691F80" w:rsidP="00295E37">
      <w:pPr>
        <w:rPr>
          <w:rFonts w:ascii="Myriad Pro" w:hAnsi="Myriad Pro"/>
        </w:rPr>
      </w:pPr>
      <w:r w:rsidRPr="00691F80">
        <w:rPr>
          <w:noProof/>
        </w:rPr>
        <w:pict>
          <v:shape id="_x0000_s1211" style="position:absolute;margin-left:-181.6pt;margin-top:439.45pt;width:17.8pt;height:15.25pt;z-index:251661824;visibility:visible;mso-wrap-style:square;mso-wrap-distance-left:9pt;mso-wrap-distance-top:0;mso-wrap-distance-right:9pt;mso-wrap-distance-bottom:0;mso-position-horizontal-relative:text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</w:p>
    <w:p w:rsidR="000875F8" w:rsidRDefault="00323CA5" w:rsidP="00295E37">
      <w:pPr>
        <w:tabs>
          <w:tab w:val="left" w:pos="3900"/>
        </w:tabs>
        <w:rPr>
          <w:rFonts w:ascii="Myriad Pro" w:hAnsi="Myriad Pro"/>
        </w:rPr>
      </w:pPr>
      <w:r>
        <w:rPr>
          <w:iCs/>
          <w:caps/>
          <w:noProof/>
          <w:lang w:val="es-ES" w:eastAsia="es-ES"/>
        </w:rPr>
        <w:drawing>
          <wp:anchor distT="0" distB="0" distL="114300" distR="114300" simplePos="0" relativeHeight="251674112" behindDoc="1" locked="0" layoutInCell="1" allowOverlap="1">
            <wp:simplePos x="0" y="0"/>
            <wp:positionH relativeFrom="column">
              <wp:posOffset>-2272030</wp:posOffset>
            </wp:positionH>
            <wp:positionV relativeFrom="page">
              <wp:posOffset>5654040</wp:posOffset>
            </wp:positionV>
            <wp:extent cx="116205" cy="80645"/>
            <wp:effectExtent l="19050" t="0" r="0" b="0"/>
            <wp:wrapTight wrapText="bothSides">
              <wp:wrapPolygon edited="0">
                <wp:start x="-3541" y="0"/>
                <wp:lineTo x="-3541" y="15307"/>
                <wp:lineTo x="21246" y="15307"/>
                <wp:lineTo x="21246" y="0"/>
                <wp:lineTo x="-3541" y="0"/>
              </wp:wrapPolygon>
            </wp:wrapTight>
            <wp:docPr id="21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" cy="806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95E37" w:rsidRPr="000875F8">
        <w:rPr>
          <w:rFonts w:ascii="Myriad Pro" w:hAnsi="Myriad Pro"/>
        </w:rPr>
        <w:tab/>
      </w:r>
    </w:p>
    <w:p w:rsidR="000875F8" w:rsidRPr="000875F8" w:rsidRDefault="00691F80" w:rsidP="000875F8">
      <w:pPr>
        <w:rPr>
          <w:rFonts w:ascii="Myriad Pro" w:hAnsi="Myriad Pro"/>
        </w:rPr>
      </w:pPr>
      <w:r w:rsidRPr="00691F80">
        <w:rPr>
          <w:noProof/>
        </w:rPr>
        <w:pict>
          <v:shape id="_x0000_s1203" style="position:absolute;margin-left:-181.6pt;margin-top:468pt;width:17.8pt;height:15.25pt;z-index:251662848;visibility:visible;mso-wrap-style:square;mso-wrap-distance-left:9pt;mso-wrap-distance-top:0;mso-wrap-distance-right:9pt;mso-wrap-distance-bottom:0;mso-position-horizontal-relative:text;mso-position-vertical-relative:page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" path="m,314r357,l357,,,,,314xe" filled="f" strokecolor="white" strokeweight="1pt">
            <v:path arrowok="t" o:connecttype="custom" o:connectlocs="0,6057587;226695,6057587;226695,5863912;0,5863912;0,6057587" o:connectangles="0,0,0,0,0"/>
            <w10:wrap type="through" anchory="page"/>
          </v:shape>
        </w:pict>
      </w:r>
      <w:r w:rsidR="00323CA5">
        <w:rPr>
          <w:noProof/>
          <w:lang w:val="es-ES" w:eastAsia="es-ES"/>
        </w:rPr>
        <w:drawing>
          <wp:anchor distT="0" distB="0" distL="114300" distR="114300" simplePos="0" relativeHeight="251676160" behindDoc="1" locked="0" layoutInCell="1" allowOverlap="1">
            <wp:simplePos x="0" y="0"/>
            <wp:positionH relativeFrom="column">
              <wp:posOffset>-2239645</wp:posOffset>
            </wp:positionH>
            <wp:positionV relativeFrom="page">
              <wp:posOffset>5989320</wp:posOffset>
            </wp:positionV>
            <wp:extent cx="83185" cy="123825"/>
            <wp:effectExtent l="19050" t="0" r="0" b="0"/>
            <wp:wrapTight wrapText="bothSides">
              <wp:wrapPolygon edited="0">
                <wp:start x="-4947" y="0"/>
                <wp:lineTo x="-4947" y="19938"/>
                <wp:lineTo x="19786" y="19938"/>
                <wp:lineTo x="19786" y="0"/>
                <wp:lineTo x="-4947" y="0"/>
              </wp:wrapPolygon>
            </wp:wrapTight>
            <wp:docPr id="21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8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0875F8" w:rsidRPr="000875F8" w:rsidRDefault="00691F80" w:rsidP="000875F8">
      <w:pPr>
        <w:rPr>
          <w:rFonts w:ascii="Myriad Pro" w:hAnsi="Myriad Pro"/>
        </w:rPr>
      </w:pPr>
      <w:r w:rsidRPr="00691F80">
        <w:rPr>
          <w:rFonts w:ascii="Myriad Pro" w:hAnsi="Myriad Pro"/>
          <w:noProof/>
        </w:rPr>
        <w:pict>
          <v:shape id="_x0000_s1196" type="#_x0000_t202" style="position:absolute;margin-left:149.9pt;margin-top:114.9pt;width:79.35pt;height:21.6pt;z-index:-251677184;visibility:visible;mso-wrap-distance-top:3.6pt;mso-wrap-distance-bottom:3.6pt;mso-width-relative:margin;mso-height-relative:margin" wrapcoords="-188 -745 -188 20855 21788 20855 21788 -745 -188 -745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" strokecolor="white">
            <v:textbox style="mso-next-textbox:#_x0000_s1196">
              <w:txbxContent>
                <w:p w:rsidR="009544DC" w:rsidRPr="006C6819" w:rsidRDefault="006C6819" w:rsidP="006C6819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    </w:t>
                  </w:r>
                  <w:r w:rsidRPr="006C6819">
                    <w:rPr>
                      <w:rFonts w:ascii="Arial" w:hAnsi="Arial" w:cs="Arial"/>
                    </w:rPr>
                    <w:t>IDIOMAS</w:t>
                  </w:r>
                </w:p>
              </w:txbxContent>
            </v:textbox>
            <w10:wrap type="tight"/>
          </v:shape>
        </w:pict>
      </w:r>
      <w:r w:rsidRPr="00691F80">
        <w:rPr>
          <w:noProof/>
        </w:rPr>
        <w:pict>
          <v:shape id="Freeform 44" o:spid="_x0000_s1111" style="position:absolute;margin-left:3.3pt;margin-top:.55pt;width:17.75pt;height:14.7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356,314" wrapcoords="-15 -16 -15 298 371 298 371 -16 -15 -16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" path="m,314r357,l357,,,,,314xe" filled="f" strokecolor="white" strokeweight="1pt">
            <v:path arrowok="t" o:connecttype="custom" o:connectlocs="0,5839116;226058,5839116;226058,5652426;0,5652426;0,5839116" o:connectangles="0,0,0,0,0"/>
            <w10:wrap type="through"/>
          </v:shape>
        </w:pict>
      </w:r>
    </w:p>
    <w:p w:rsidR="00731BF4" w:rsidRDefault="00691F80" w:rsidP="000875F8">
      <w:pPr>
        <w:rPr>
          <w:rFonts w:ascii="Myriad Pro" w:hAnsi="Myriad Pro"/>
        </w:rPr>
      </w:pPr>
      <w:r w:rsidRPr="00691F80">
        <w:rPr>
          <w:rFonts w:ascii="Myriad Pro" w:hAnsi="Myriad Pro"/>
          <w:noProof/>
        </w:rPr>
        <w:pict>
          <v:shape id="_x0000_s1110" type="#_x0000_t202" style="position:absolute;margin-left:-140.6pt;margin-top:524.45pt;width:102.1pt;height:20.65pt;z-index:251657728;visibility:visible;mso-wrap-distance-top:3.6pt;mso-wrap-distance-bottom:3.6pt;mso-position-vertical-relative:page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" filled="f" stroked="f">
            <v:textbox style="mso-next-textbox:#_x0000_s1110">
              <w:txbxContent>
                <w:p w:rsidR="00A23AD6" w:rsidRPr="00B40A36" w:rsidRDefault="0018204A" w:rsidP="0099293E">
                  <w:pPr>
                    <w:spacing w:after="0" w:line="240" w:lineRule="auto"/>
                    <w:ind w:right="-76"/>
                    <w:rPr>
                      <w:rFonts w:ascii="Arial" w:eastAsia="Myriad Pro" w:hAnsi="Arial" w:cs="Arial"/>
                      <w:szCs w:val="24"/>
                    </w:rPr>
                  </w:pPr>
                  <w:r>
                    <w:rPr>
                      <w:rFonts w:ascii="Arial" w:eastAsia="Myriad Pro" w:hAnsi="Arial" w:cs="Arial"/>
                      <w:color w:val="FFFFFF"/>
                      <w:spacing w:val="5"/>
                      <w:szCs w:val="24"/>
                    </w:rPr>
                    <w:t xml:space="preserve"> H</w:t>
                  </w:r>
                  <w:r w:rsidR="00DC5FD7">
                    <w:rPr>
                      <w:rFonts w:ascii="Arial" w:eastAsia="Myriad Pro" w:hAnsi="Arial" w:cs="Arial"/>
                      <w:color w:val="FFFFFF"/>
                      <w:spacing w:val="5"/>
                      <w:szCs w:val="24"/>
                    </w:rPr>
                    <w:t>A</w:t>
                  </w:r>
                  <w:r>
                    <w:rPr>
                      <w:rFonts w:ascii="Arial" w:eastAsia="Myriad Pro" w:hAnsi="Arial" w:cs="Arial"/>
                      <w:color w:val="FFFFFF"/>
                      <w:spacing w:val="5"/>
                      <w:szCs w:val="24"/>
                    </w:rPr>
                    <w:t>BILIDADES</w:t>
                  </w:r>
                </w:p>
              </w:txbxContent>
            </v:textbox>
            <w10:wrap type="square" anchory="page"/>
          </v:shape>
        </w:pict>
      </w:r>
      <w:r w:rsidRPr="00691F80">
        <w:rPr>
          <w:iCs/>
          <w:caps/>
          <w:noProof/>
          <w:lang w:val="es-ES" w:eastAsia="es-ES"/>
        </w:rPr>
        <w:pict>
          <v:oval id="_x0000_s1290" style="position:absolute;margin-left:32.4pt;margin-top:3.45pt;width:22.1pt;height:22.8pt;z-index:251686400" fillcolor="black [3200]" stroked="f" strokecolor="#f2f2f2 [3041]" strokeweight="3pt">
            <v:shadow type="perspective" color="#7f7f7f [1601]" opacity=".5" offset="1pt" offset2="-1pt"/>
          </v:oval>
        </w:pict>
      </w:r>
      <w:r w:rsidR="00323CA5">
        <w:rPr>
          <w:rFonts w:ascii="Myriad Pro" w:hAnsi="Myriad Pro"/>
          <w:noProof/>
          <w:lang w:val="es-ES" w:eastAsia="es-ES"/>
        </w:rPr>
        <w:drawing>
          <wp:anchor distT="0" distB="0" distL="114300" distR="114300" simplePos="0" relativeHeight="251667968" behindDoc="1" locked="0" layoutInCell="1" allowOverlap="1">
            <wp:simplePos x="0" y="0"/>
            <wp:positionH relativeFrom="column">
              <wp:posOffset>-2099945</wp:posOffset>
            </wp:positionH>
            <wp:positionV relativeFrom="page">
              <wp:posOffset>6714490</wp:posOffset>
            </wp:positionV>
            <wp:extent cx="186690" cy="183515"/>
            <wp:effectExtent l="19050" t="0" r="3810" b="0"/>
            <wp:wrapTight wrapText="bothSides">
              <wp:wrapPolygon edited="0">
                <wp:start x="-2204" y="0"/>
                <wp:lineTo x="2204" y="20180"/>
                <wp:lineTo x="8816" y="20180"/>
                <wp:lineTo x="19837" y="20180"/>
                <wp:lineTo x="22041" y="6727"/>
                <wp:lineTo x="8816" y="0"/>
                <wp:lineTo x="-2204" y="0"/>
              </wp:wrapPolygon>
            </wp:wrapTight>
            <wp:docPr id="204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" cy="183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691F80">
        <w:rPr>
          <w:rFonts w:ascii="Calibri" w:hAnsi="Calibri"/>
          <w:noProof/>
          <w:sz w:val="22"/>
        </w:rPr>
        <w:pict>
          <v:group id="Group 409" o:spid="_x0000_s1198" style="position:absolute;margin-left:52.25pt;margin-top:519.75pt;width:139.45pt;height:30.35pt;z-index:251645440;mso-position-horizontal-relative:page;mso-position-vertical-relative:page" coordorigin="6793,-1906" coordsize="2691,552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">
            <v:group id="Group 3" o:spid="_x0000_s1201" style="position:absolute;left:6793;top:-1906;width:2691;height:552" coordorigin="6793,-1906" coordsize="2691,552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NzrwXDAAAA3AAAAA8A&#10;AAAAAAAAAAAAAAAAqQIAAGRycy9kb3ducmV2LnhtbFBLBQYAAAAABAAEAPoAAACZAwAAAAA=&#10;">
              <v:shape id="Freeform 4" o:spid="_x0000_s1202" style="position:absolute;left:6793;top:-1906;width:2691;height:552;visibility:visible;mso-wrap-style:square;v-text-anchor:top" coordsize="2691,552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AQglm1xgAA&#10;ANwAAAAPAAAAZHJzL2Rvd25yZXYueG1sRI9LawJBEITvQv7D0AFvOruJBlkdRQKBXAQfUfDW7LT7&#10;yE7PsjO6q7/eEQSPRXV91TVbdKYSF2pcYVlBPIxAEKdWF5wp+Nv9DCYgnEfWWFkmBVdysJi/9WaY&#10;aNvyhi5bn4kAYZeggtz7OpHSpTkZdENbEwfvZBuDPsgmk7rBNsBNJT+i6EsaLDg05FjTd07p//Zs&#10;whvr1b5c3spxZM+lP3xu2up6bJXqv3fLKQhPnX8dP9O/WsEojuExJhBAzu8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AQglm1xgAAANwAAAAPAAAAAAAAAAAAAAAAAJcCAABkcnMv&#10;ZG93bnJldi54bWxQSwUGAAAAAAQABAD1AAAAigMAAAAA&#10;" path="m,552r2691,l2691,,,,,552xe" filled="f" strokecolor="white" strokeweight="1pt">
                <v:path arrowok="t" o:connecttype="custom" o:connectlocs="0,-1354;2691,-1354;2691,-1906;0,-1906;0,-1354" o:connectangles="0,0,0,0,0"/>
              </v:shape>
            </v:group>
            <v:group id="Group 5" o:spid="_x0000_s1199" style="position:absolute;left:7702;top:-1774;width:2;height:288" coordorigin="7702,-1774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">
              <v:shape id="Freeform 6" o:spid="_x0000_s1200" style="position:absolute;left:7702;top:-1774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G55nrwwAA&#10;ANwAAAAPAAAAZHJzL2Rvd25yZXYueG1sRI/BasMwEETvgf6D2EBvsWw3FONaCSEQSG9Nmg9YrK1t&#10;Iq2MpNpuv74qFHocZufNTrNfrBET+TA4VlBkOQji1umBOwW399OmAhEiskbjmBR8UYD97mHVYK3d&#10;zBearrETCcKhRgV9jGMtZWh7shgyNxIn78N5izFJ30ntcU5wa2SZ58/S4sCpoceRjj219+unTW9M&#10;3gyvlX0rj9O3POjcmK4olHpcL4cXEJGW+H/8lz5rBdviCX7HJALI3Q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CG55nrwwAAANwAAAAPAAAAAAAAAAAAAAAAAJcCAABkcnMvZG93&#10;bnJldi54bWxQSwUGAAAAAAQABAD1AAAAhwMAAAAA&#10;" path="m,l,288e" filled="f" strokecolor="white" strokeweight="1pt">
                <v:path arrowok="t" o:connecttype="custom" o:connectlocs="0,-1774;0,-1486" o:connectangles="0,0"/>
              </v:shape>
            </v:group>
            <w10:wrap anchorx="page" anchory="page"/>
          </v:group>
        </w:pict>
      </w:r>
      <w:r w:rsidR="00713ECF">
        <w:rPr>
          <w:noProof/>
          <w:lang w:val="es-ES" w:eastAsia="es-E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96520</wp:posOffset>
            </wp:positionH>
            <wp:positionV relativeFrom="page">
              <wp:posOffset>6309995</wp:posOffset>
            </wp:positionV>
            <wp:extent cx="114935" cy="82550"/>
            <wp:effectExtent l="19050" t="0" r="0" b="0"/>
            <wp:wrapTight wrapText="bothSides">
              <wp:wrapPolygon edited="0">
                <wp:start x="-3580" y="0"/>
                <wp:lineTo x="-3580" y="14954"/>
                <wp:lineTo x="21481" y="14954"/>
                <wp:lineTo x="21481" y="0"/>
                <wp:lineTo x="-3580" y="0"/>
              </wp:wrapPolygon>
            </wp:wrapTight>
            <wp:docPr id="20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35" cy="8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731BF4" w:rsidRPr="00731BF4" w:rsidRDefault="00691F80" w:rsidP="00731BF4">
      <w:pPr>
        <w:rPr>
          <w:rFonts w:ascii="Myriad Pro" w:hAnsi="Myriad Pro"/>
        </w:rPr>
      </w:pPr>
      <w:r w:rsidRPr="00691F80">
        <w:rPr>
          <w:iCs/>
          <w:caps/>
          <w:noProof/>
          <w:lang w:val="es-ES" w:eastAsia="es-ES"/>
        </w:rPr>
        <w:pict>
          <v:shape id="_x0000_s1260" type="#_x0000_t202" style="position:absolute;margin-left:-198.6pt;margin-top:3.35pt;width:152.4pt;height:260.15pt;z-index:251678208;visibility:visible;mso-wrap-distance-top:3.6pt;mso-wrap-distance-bottom:3.6pt;mso-width-relative:margin;mso-height-relative:margin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" filled="f" stroked="f">
            <v:textbox style="mso-next-textbox:#_x0000_s1260">
              <w:txbxContent>
                <w:p w:rsidR="00590F88" w:rsidRDefault="00590F88" w:rsidP="00590F88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</w:rPr>
                  </w:pPr>
                </w:p>
                <w:p w:rsidR="00C44CBC" w:rsidRDefault="00C44CBC" w:rsidP="00590F88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</w:p>
                <w:p w:rsidR="0018204A" w:rsidRPr="0018204A" w:rsidRDefault="00590F88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 w:rsidRP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Microsoft Office nivel básico</w:t>
                  </w:r>
                  <w:r w:rsid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590F88" w:rsidRPr="0018204A" w:rsidRDefault="0018204A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 w:rsidRP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Facilidad en las relaciones sociales</w:t>
                  </w:r>
                  <w:r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18204A" w:rsidRPr="0018204A" w:rsidRDefault="0018204A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 w:rsidRP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Capacidad para tomar decisiones y resolver problemas</w:t>
                  </w:r>
                  <w:r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18204A" w:rsidRPr="0018204A" w:rsidRDefault="0018204A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 w:rsidRP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Buena capacidad de comunicación, tanto verbal como escrita</w:t>
                  </w:r>
                  <w:r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18204A" w:rsidRPr="0018204A" w:rsidRDefault="0018204A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 w:rsidRP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Eficiente</w:t>
                  </w:r>
                  <w:r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18204A" w:rsidRPr="0018204A" w:rsidRDefault="00F20BCC" w:rsidP="0018204A">
                  <w:pPr>
                    <w:pStyle w:val="Prrafodelista"/>
                    <w:numPr>
                      <w:ilvl w:val="0"/>
                      <w:numId w:val="1"/>
                    </w:num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</w:pPr>
                  <w:r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Proactivo</w:t>
                  </w:r>
                  <w:r w:rsidR="0018204A">
                    <w:rPr>
                      <w:rFonts w:ascii="Arial" w:eastAsia="Myriad Pro" w:hAnsi="Arial" w:cs="Arial"/>
                      <w:color w:val="FFFFFF"/>
                      <w:spacing w:val="-2"/>
                      <w:sz w:val="20"/>
                      <w:szCs w:val="20"/>
                      <w:lang w:val="es-ES"/>
                    </w:rPr>
                    <w:t>.</w:t>
                  </w:r>
                </w:p>
                <w:p w:rsidR="0018204A" w:rsidRPr="00F30884" w:rsidRDefault="0018204A" w:rsidP="00590F88">
                  <w:pPr>
                    <w:spacing w:after="0" w:line="288" w:lineRule="auto"/>
                    <w:ind w:right="-52"/>
                    <w:rPr>
                      <w:rFonts w:ascii="Arial" w:eastAsia="Myriad Pro" w:hAnsi="Arial" w:cs="Arial"/>
                      <w:color w:val="FFFFFF"/>
                      <w:sz w:val="20"/>
                      <w:szCs w:val="20"/>
                      <w:lang w:val="es-ES"/>
                    </w:rPr>
                  </w:pPr>
                </w:p>
                <w:p w:rsidR="00590F88" w:rsidRPr="00F30884" w:rsidRDefault="00590F88" w:rsidP="00590F88">
                  <w:pPr>
                    <w:rPr>
                      <w:rFonts w:ascii="Arial" w:hAnsi="Arial" w:cs="Arial"/>
                      <w:sz w:val="20"/>
                      <w:szCs w:val="20"/>
                      <w:lang w:val="es-ES"/>
                    </w:rPr>
                  </w:pPr>
                </w:p>
              </w:txbxContent>
            </v:textbox>
            <w10:wrap type="square"/>
          </v:shape>
        </w:pict>
      </w:r>
    </w:p>
    <w:p w:rsidR="00731BF4" w:rsidRPr="00731BF4" w:rsidRDefault="00691F80" w:rsidP="0046007C">
      <w:pPr>
        <w:jc w:val="center"/>
        <w:rPr>
          <w:rFonts w:ascii="Myriad Pro" w:hAnsi="Myriad Pro"/>
        </w:rPr>
      </w:pPr>
      <w:r w:rsidRPr="00691F80">
        <w:rPr>
          <w:rFonts w:ascii="Myriad Pro" w:hAnsi="Myriad Pro"/>
          <w:noProof/>
        </w:rPr>
        <w:pict>
          <v:group id="Group 237" o:spid="_x0000_s1169" style="position:absolute;left:0;text-align:left;margin-left:320.4pt;margin-top:586.4pt;width:159.6pt;height:29.8pt;z-index:-251656704;mso-position-horizontal-relative:page;mso-position-vertical-relative:page" coordorigin="6821,-917" coordsize="2694,55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">
            <v:group id="Group 39" o:spid="_x0000_s1172" style="position:absolute;left:6821;top:-917;width:2694;height:551" coordorigin="6821,-917" coordsize="2694,551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">
              <v:shape id="Freeform 40" o:spid="_x0000_s1173" style="position:absolute;left:6821;top:-917;width:2694;height:551;visibility:visible;mso-wrap-style:square;v-text-anchor:top" coordsize="2694,551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" path="m,551r2694,l2694,,,,,551xe" filled="f" strokecolor="#343d59" strokeweight="1pt">
                <v:path arrowok="t" o:connecttype="custom" o:connectlocs="0,-366;2694,-366;2694,-917;0,-917;0,-366" o:connectangles="0,0,0,0,0"/>
              </v:shape>
            </v:group>
            <v:group id="Group 41" o:spid="_x0000_s1170" style="position:absolute;left:7709;top:-785;width:2;height:288" coordorigin="7709,-785" coordsize="2,288" o:gfxdata="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">
              <v:shape id="Freeform 42" o:spid="_x0000_s1171" style="position:absolute;left:7709;top:-785;width:0;height:288;visibility:visible;mso-wrap-style:square;v-text-anchor:top" coordsize="2,288" o:gfxdata="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" path="m,l,288e" filled="f" strokecolor="#343d59" strokeweight="1pt">
                <v:path arrowok="t" o:connecttype="custom" o:connectlocs="0,-785;0,-497" o:connectangles="0,0"/>
              </v:shape>
            </v:group>
            <w10:wrap anchorx="page" anchory="page"/>
          </v:group>
        </w:pict>
      </w:r>
    </w:p>
    <w:p w:rsidR="0046007C" w:rsidRDefault="00B31719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  <w:r>
        <w:rPr>
          <w:rFonts w:ascii="Calibri" w:eastAsia="Myriad Pro" w:hAnsi="Calibri" w:cs="Myriad Pro"/>
          <w:b/>
          <w:noProof/>
          <w:color w:val="231F20"/>
          <w:spacing w:val="4"/>
          <w:sz w:val="22"/>
          <w:lang w:val="es-ES" w:eastAsia="es-ES"/>
        </w:rPr>
        <w:drawing>
          <wp:anchor distT="0" distB="0" distL="114300" distR="114300" simplePos="0" relativeHeight="251671040" behindDoc="0" locked="0" layoutInCell="1" allowOverlap="1">
            <wp:simplePos x="0" y="0"/>
            <wp:positionH relativeFrom="column">
              <wp:posOffset>1343747</wp:posOffset>
            </wp:positionH>
            <wp:positionV relativeFrom="page">
              <wp:posOffset>7524345</wp:posOffset>
            </wp:positionV>
            <wp:extent cx="136593" cy="214008"/>
            <wp:effectExtent l="19050" t="0" r="0" b="0"/>
            <wp:wrapNone/>
            <wp:docPr id="20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93" cy="2140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91F80">
        <w:rPr>
          <w:rFonts w:ascii="Calibri" w:eastAsia="Myriad Pro" w:hAnsi="Calibri" w:cs="Myriad Pro"/>
          <w:b/>
          <w:noProof/>
          <w:color w:val="231F20"/>
          <w:spacing w:val="4"/>
          <w:sz w:val="22"/>
          <w:lang w:val="es-ES" w:eastAsia="es-ES"/>
        </w:rPr>
        <w:pict>
          <v:shape id="_x0000_s1310" type="#_x0000_t202" style="position:absolute;left:0;text-align:left;margin-left:157.15pt;margin-top:591.25pt;width:75.05pt;height:19.75pt;z-index:-251622912;visibility:visible;mso-wrap-distance-top:3.6pt;mso-wrap-distance-bottom:3.6pt;mso-position-horizontal-relative:text;mso-position-vertical-relative:page;mso-width-relative:margin;mso-height-relative:margin" wrapcoords="-188 -831 -188 20769 21788 20769 21788 -831 -188 -831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" strokecolor="white">
            <v:textbox style="mso-next-textbox:#_x0000_s1310">
              <w:txbxContent>
                <w:p w:rsidR="00323CA5" w:rsidRPr="00323CA5" w:rsidRDefault="00323CA5" w:rsidP="00323CA5">
                  <w:pPr>
                    <w:spacing w:after="0"/>
                    <w:rPr>
                      <w:rFonts w:ascii="Arial" w:hAnsi="Arial" w:cs="Arial"/>
                      <w:lang w:val="es-UY"/>
                    </w:rPr>
                  </w:pPr>
                  <w:r>
                    <w:rPr>
                      <w:rFonts w:ascii="Arial" w:hAnsi="Arial" w:cs="Arial"/>
                      <w:lang w:val="es-UY"/>
                    </w:rPr>
                    <w:t>IDIOMAS</w:t>
                  </w:r>
                </w:p>
              </w:txbxContent>
            </v:textbox>
            <w10:wrap type="tight" anchory="page"/>
          </v:shape>
        </w:pict>
      </w:r>
    </w:p>
    <w:p w:rsidR="00323CA5" w:rsidRDefault="00323CA5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</w:p>
    <w:p w:rsidR="00323CA5" w:rsidRDefault="00691F80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  <w:r w:rsidRPr="00691F80">
        <w:rPr>
          <w:rFonts w:ascii="Myriad Pro" w:hAnsi="Myriad Pro"/>
          <w:noProof/>
          <w:lang w:val="es-ES" w:eastAsia="es-ES"/>
        </w:rPr>
        <w:pict>
          <v:rect id="_x0000_s1293" style="position:absolute;left:0;text-align:left;margin-left:41.6pt;margin-top:12.2pt;width:4.1pt;height:115.4pt;z-index:251688448" fillcolor="black [3200]" stroked="f" strokecolor="#f2f2f2 [3041]" strokeweight="3pt">
            <v:shadow type="perspective" color="#7f7f7f [1601]" opacity=".5" offset="1pt" offset2="-1pt"/>
          </v:rect>
        </w:pict>
      </w:r>
      <w:r w:rsidRPr="00691F80">
        <w:rPr>
          <w:rFonts w:ascii="Myriad Pro" w:hAnsi="Myriad Pro"/>
          <w:noProof/>
          <w:lang w:val="es-ES" w:eastAsia="es-ES"/>
        </w:rPr>
        <w:pict>
          <v:oval id="_x0000_s1295" style="position:absolute;left:0;text-align:left;margin-left:32.4pt;margin-top:84.1pt;width:22.1pt;height:22.8pt;z-index:251690496" fillcolor="black [3200]" stroked="f" strokecolor="#f2f2f2 [3041]" strokeweight="3pt">
            <v:shadow type="perspective" color="#7f7f7f [1601]" opacity=".5" offset="1pt" offset2="-1pt"/>
          </v:oval>
        </w:pict>
      </w:r>
      <w:r w:rsidRPr="00691F80">
        <w:rPr>
          <w:rFonts w:ascii="Myriad Pro" w:hAnsi="Myriad Pro"/>
          <w:noProof/>
          <w:lang w:val="es-ES" w:eastAsia="es-ES"/>
        </w:rPr>
        <w:pict>
          <v:oval id="_x0000_s1294" style="position:absolute;left:0;text-align:left;margin-left:32.4pt;margin-top:36.85pt;width:22.1pt;height:22.8pt;z-index:251689472" fillcolor="black [3200]" stroked="f" strokecolor="#f2f2f2 [3041]" strokeweight="3pt">
            <v:shadow type="perspective" color="#7f7f7f [1601]" opacity=".5" offset="1pt" offset2="-1pt"/>
          </v:oval>
        </w:pict>
      </w:r>
    </w:p>
    <w:p w:rsidR="00323CA5" w:rsidRDefault="00323CA5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</w:p>
    <w:p w:rsidR="0046007C" w:rsidRPr="0046007C" w:rsidRDefault="0046007C" w:rsidP="0046007C">
      <w:pPr>
        <w:jc w:val="center"/>
        <w:rPr>
          <w:rFonts w:ascii="Myriad Pro" w:hAnsi="Myriad Pro"/>
        </w:rPr>
      </w:pPr>
      <w:r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  <w:t xml:space="preserve">INGLES: 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  <w:lang w:val="es-ES"/>
        </w:rPr>
        <w:t>Nivel avanzado.</w:t>
      </w:r>
    </w:p>
    <w:p w:rsidR="0046007C" w:rsidRDefault="0046007C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</w:p>
    <w:p w:rsidR="0046007C" w:rsidRPr="0046007C" w:rsidRDefault="0046007C" w:rsidP="0046007C">
      <w:pPr>
        <w:jc w:val="center"/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</w:pPr>
      <w:r>
        <w:rPr>
          <w:rFonts w:ascii="Calibri" w:eastAsia="Myriad Pro" w:hAnsi="Calibri" w:cs="Myriad Pro"/>
          <w:b/>
          <w:color w:val="231F20"/>
          <w:spacing w:val="4"/>
          <w:sz w:val="22"/>
          <w:lang w:val="es-ES"/>
        </w:rPr>
        <w:t xml:space="preserve">    PORTUGUES: </w:t>
      </w:r>
      <w:r>
        <w:rPr>
          <w:rFonts w:ascii="Arial" w:hAnsi="Arial" w:cs="Arial"/>
          <w:color w:val="000000"/>
          <w:sz w:val="18"/>
          <w:szCs w:val="18"/>
          <w:shd w:val="clear" w:color="auto" w:fill="FFFFFF"/>
          <w:lang w:val="es-ES"/>
        </w:rPr>
        <w:t>Nivel básico.</w:t>
      </w:r>
      <w:r w:rsidRPr="003631BE">
        <w:rPr>
          <w:rFonts w:ascii="Calibri" w:hAnsi="Calibri" w:cs="Open Sans"/>
          <w:color w:val="000000"/>
          <w:sz w:val="18"/>
          <w:szCs w:val="18"/>
          <w:shd w:val="clear" w:color="auto" w:fill="FFFFFF"/>
          <w:lang w:val="es-ES"/>
        </w:rPr>
        <w:t xml:space="preserve"> </w:t>
      </w:r>
      <w:r w:rsidRPr="003631BE">
        <w:rPr>
          <w:rFonts w:ascii="Calibri" w:hAnsi="Calibri" w:cs="Open Sans"/>
          <w:color w:val="000000"/>
          <w:sz w:val="18"/>
          <w:szCs w:val="18"/>
          <w:shd w:val="clear" w:color="auto" w:fill="FFFFFF"/>
          <w:lang w:val="es-ES"/>
        </w:rPr>
        <w:br/>
      </w:r>
    </w:p>
    <w:p w:rsidR="00323CA5" w:rsidRPr="00731BF4" w:rsidRDefault="00337087" w:rsidP="00185871">
      <w:pPr>
        <w:jc w:val="center"/>
        <w:rPr>
          <w:rFonts w:ascii="Myriad Pro" w:hAnsi="Myriad Pro"/>
        </w:rPr>
      </w:pPr>
      <w:r>
        <w:rPr>
          <w:rFonts w:ascii="Myriad Pro" w:hAnsi="Myriad Pro"/>
        </w:rPr>
        <w:t xml:space="preserve">     </w:t>
      </w:r>
    </w:p>
    <w:sectPr w:rsidR="00323CA5" w:rsidRPr="00731BF4" w:rsidSect="00731BF4">
      <w:pgSz w:w="11900" w:h="16840" w:code="9"/>
      <w:pgMar w:top="1009" w:right="992" w:bottom="1009" w:left="99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05E35" w:rsidRDefault="00805E35" w:rsidP="00AF4147">
      <w:pPr>
        <w:spacing w:after="0" w:line="240" w:lineRule="auto"/>
      </w:pPr>
      <w:r>
        <w:separator/>
      </w:r>
    </w:p>
  </w:endnote>
  <w:endnote w:type="continuationSeparator" w:id="0">
    <w:p w:rsidR="00805E35" w:rsidRDefault="00805E35" w:rsidP="00AF4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LuzSans-Book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05E35" w:rsidRDefault="00805E35" w:rsidP="00AF4147">
      <w:pPr>
        <w:spacing w:after="0" w:line="240" w:lineRule="auto"/>
      </w:pPr>
      <w:r>
        <w:separator/>
      </w:r>
    </w:p>
  </w:footnote>
  <w:footnote w:type="continuationSeparator" w:id="0">
    <w:p w:rsidR="00805E35" w:rsidRDefault="00805E35" w:rsidP="00AF41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D8D017D"/>
    <w:multiLevelType w:val="hybridMultilevel"/>
    <w:tmpl w:val="6CC8C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6"/>
  <w:proofState w:spelling="clean" w:grammar="clean"/>
  <w:defaultTabStop w:val="720"/>
  <w:hyphenationZone w:val="425"/>
  <w:drawingGridHorizontalSpacing w:val="187"/>
  <w:drawingGridVerticalSpacing w:val="187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LU0NzYzNjI1sDAxszRR0lEKTi0uzszPAykwNK8FAD3LrhctAAAA"/>
  </w:docVars>
  <w:rsids>
    <w:rsidRoot w:val="00AF4147"/>
    <w:rsid w:val="00000C26"/>
    <w:rsid w:val="000010F8"/>
    <w:rsid w:val="0001706F"/>
    <w:rsid w:val="00031407"/>
    <w:rsid w:val="00061565"/>
    <w:rsid w:val="00066C3B"/>
    <w:rsid w:val="00075C8F"/>
    <w:rsid w:val="000875F8"/>
    <w:rsid w:val="0009446E"/>
    <w:rsid w:val="000959F0"/>
    <w:rsid w:val="000A5465"/>
    <w:rsid w:val="000B5C60"/>
    <w:rsid w:val="000C654A"/>
    <w:rsid w:val="000C6E69"/>
    <w:rsid w:val="000D08B4"/>
    <w:rsid w:val="000E2D79"/>
    <w:rsid w:val="00125ADF"/>
    <w:rsid w:val="00125C5B"/>
    <w:rsid w:val="00144C1D"/>
    <w:rsid w:val="0015740F"/>
    <w:rsid w:val="001622A1"/>
    <w:rsid w:val="0018204A"/>
    <w:rsid w:val="00185871"/>
    <w:rsid w:val="001A1145"/>
    <w:rsid w:val="001B17A7"/>
    <w:rsid w:val="001B48DB"/>
    <w:rsid w:val="001C4F8F"/>
    <w:rsid w:val="001E0C00"/>
    <w:rsid w:val="001E0DE2"/>
    <w:rsid w:val="00201D5F"/>
    <w:rsid w:val="00201EA8"/>
    <w:rsid w:val="00210F63"/>
    <w:rsid w:val="00221716"/>
    <w:rsid w:val="00234513"/>
    <w:rsid w:val="00237697"/>
    <w:rsid w:val="00245C76"/>
    <w:rsid w:val="00247C9F"/>
    <w:rsid w:val="00265F3D"/>
    <w:rsid w:val="002663C7"/>
    <w:rsid w:val="00284E65"/>
    <w:rsid w:val="00295E37"/>
    <w:rsid w:val="002A7358"/>
    <w:rsid w:val="002B539F"/>
    <w:rsid w:val="002B7285"/>
    <w:rsid w:val="002C763C"/>
    <w:rsid w:val="002D2561"/>
    <w:rsid w:val="002D3891"/>
    <w:rsid w:val="002D4E2A"/>
    <w:rsid w:val="002D6DD4"/>
    <w:rsid w:val="0032230F"/>
    <w:rsid w:val="00323CA5"/>
    <w:rsid w:val="00324180"/>
    <w:rsid w:val="00330B5D"/>
    <w:rsid w:val="00337087"/>
    <w:rsid w:val="00351D45"/>
    <w:rsid w:val="003559F9"/>
    <w:rsid w:val="00357585"/>
    <w:rsid w:val="003631BE"/>
    <w:rsid w:val="00370375"/>
    <w:rsid w:val="00375A11"/>
    <w:rsid w:val="00375AFD"/>
    <w:rsid w:val="00390E70"/>
    <w:rsid w:val="003A3BE3"/>
    <w:rsid w:val="003A6EF5"/>
    <w:rsid w:val="003B14FD"/>
    <w:rsid w:val="003F16C0"/>
    <w:rsid w:val="00404986"/>
    <w:rsid w:val="00426A70"/>
    <w:rsid w:val="0042790D"/>
    <w:rsid w:val="004355A5"/>
    <w:rsid w:val="00441271"/>
    <w:rsid w:val="0046007C"/>
    <w:rsid w:val="004A3D48"/>
    <w:rsid w:val="004C0579"/>
    <w:rsid w:val="004C4440"/>
    <w:rsid w:val="004E0625"/>
    <w:rsid w:val="004E5E3A"/>
    <w:rsid w:val="004F301B"/>
    <w:rsid w:val="004F6369"/>
    <w:rsid w:val="00506E4E"/>
    <w:rsid w:val="00532F1F"/>
    <w:rsid w:val="00535F8A"/>
    <w:rsid w:val="00536EC0"/>
    <w:rsid w:val="0055378D"/>
    <w:rsid w:val="005633F6"/>
    <w:rsid w:val="005641D8"/>
    <w:rsid w:val="00565110"/>
    <w:rsid w:val="00567572"/>
    <w:rsid w:val="005734ED"/>
    <w:rsid w:val="00573F3B"/>
    <w:rsid w:val="005753E7"/>
    <w:rsid w:val="00584281"/>
    <w:rsid w:val="00587B34"/>
    <w:rsid w:val="00590F88"/>
    <w:rsid w:val="005C214B"/>
    <w:rsid w:val="005D6916"/>
    <w:rsid w:val="005F7B23"/>
    <w:rsid w:val="006110D6"/>
    <w:rsid w:val="0061408F"/>
    <w:rsid w:val="00617987"/>
    <w:rsid w:val="00634358"/>
    <w:rsid w:val="00644919"/>
    <w:rsid w:val="0064769B"/>
    <w:rsid w:val="006537C5"/>
    <w:rsid w:val="0065597B"/>
    <w:rsid w:val="00662619"/>
    <w:rsid w:val="0066518E"/>
    <w:rsid w:val="00691F80"/>
    <w:rsid w:val="006A462A"/>
    <w:rsid w:val="006C6819"/>
    <w:rsid w:val="006D126B"/>
    <w:rsid w:val="006D61AD"/>
    <w:rsid w:val="006F0DB7"/>
    <w:rsid w:val="00713ECF"/>
    <w:rsid w:val="00716178"/>
    <w:rsid w:val="00726A9D"/>
    <w:rsid w:val="00731B19"/>
    <w:rsid w:val="00731BF4"/>
    <w:rsid w:val="0074374E"/>
    <w:rsid w:val="007574E7"/>
    <w:rsid w:val="00762FAB"/>
    <w:rsid w:val="00766EAF"/>
    <w:rsid w:val="00770806"/>
    <w:rsid w:val="00776AAC"/>
    <w:rsid w:val="00793F08"/>
    <w:rsid w:val="007A005D"/>
    <w:rsid w:val="007E3946"/>
    <w:rsid w:val="007E4B75"/>
    <w:rsid w:val="007F4539"/>
    <w:rsid w:val="00805E35"/>
    <w:rsid w:val="00807B0F"/>
    <w:rsid w:val="00817A71"/>
    <w:rsid w:val="00830C9C"/>
    <w:rsid w:val="00836E53"/>
    <w:rsid w:val="00852E96"/>
    <w:rsid w:val="00855E6C"/>
    <w:rsid w:val="008568FD"/>
    <w:rsid w:val="0088751F"/>
    <w:rsid w:val="008A4662"/>
    <w:rsid w:val="008A5D9A"/>
    <w:rsid w:val="008B6564"/>
    <w:rsid w:val="008C2712"/>
    <w:rsid w:val="008D6D89"/>
    <w:rsid w:val="008E761D"/>
    <w:rsid w:val="008F1623"/>
    <w:rsid w:val="008F314F"/>
    <w:rsid w:val="009062AB"/>
    <w:rsid w:val="009251C3"/>
    <w:rsid w:val="00936F52"/>
    <w:rsid w:val="009544DC"/>
    <w:rsid w:val="00976051"/>
    <w:rsid w:val="00980A8D"/>
    <w:rsid w:val="00987DDF"/>
    <w:rsid w:val="0099293E"/>
    <w:rsid w:val="009D2B61"/>
    <w:rsid w:val="009E4DF5"/>
    <w:rsid w:val="00A03D10"/>
    <w:rsid w:val="00A23AD6"/>
    <w:rsid w:val="00A25BE7"/>
    <w:rsid w:val="00A37354"/>
    <w:rsid w:val="00A477CE"/>
    <w:rsid w:val="00A544C9"/>
    <w:rsid w:val="00A563A6"/>
    <w:rsid w:val="00A67D18"/>
    <w:rsid w:val="00A7496B"/>
    <w:rsid w:val="00A843AC"/>
    <w:rsid w:val="00A93831"/>
    <w:rsid w:val="00AB641B"/>
    <w:rsid w:val="00AB6D07"/>
    <w:rsid w:val="00AC411E"/>
    <w:rsid w:val="00AC6937"/>
    <w:rsid w:val="00AE23C1"/>
    <w:rsid w:val="00AE5F5C"/>
    <w:rsid w:val="00AF057F"/>
    <w:rsid w:val="00AF243E"/>
    <w:rsid w:val="00AF4147"/>
    <w:rsid w:val="00AF4331"/>
    <w:rsid w:val="00AF4C3A"/>
    <w:rsid w:val="00AF6296"/>
    <w:rsid w:val="00B05595"/>
    <w:rsid w:val="00B06D4F"/>
    <w:rsid w:val="00B31719"/>
    <w:rsid w:val="00B33BA3"/>
    <w:rsid w:val="00B33DB4"/>
    <w:rsid w:val="00B40A36"/>
    <w:rsid w:val="00B50E16"/>
    <w:rsid w:val="00B5377E"/>
    <w:rsid w:val="00B56B1F"/>
    <w:rsid w:val="00B7174D"/>
    <w:rsid w:val="00B805CB"/>
    <w:rsid w:val="00BA640E"/>
    <w:rsid w:val="00BC1823"/>
    <w:rsid w:val="00BE25B6"/>
    <w:rsid w:val="00BE541A"/>
    <w:rsid w:val="00C25378"/>
    <w:rsid w:val="00C327EE"/>
    <w:rsid w:val="00C41389"/>
    <w:rsid w:val="00C43DE9"/>
    <w:rsid w:val="00C44CBC"/>
    <w:rsid w:val="00C53D2A"/>
    <w:rsid w:val="00C63DA5"/>
    <w:rsid w:val="00C732C8"/>
    <w:rsid w:val="00C776DF"/>
    <w:rsid w:val="00C8651C"/>
    <w:rsid w:val="00C96D39"/>
    <w:rsid w:val="00CA2B28"/>
    <w:rsid w:val="00CB07C5"/>
    <w:rsid w:val="00CC0F3B"/>
    <w:rsid w:val="00CE32FA"/>
    <w:rsid w:val="00CE37A8"/>
    <w:rsid w:val="00D14CE3"/>
    <w:rsid w:val="00D1587B"/>
    <w:rsid w:val="00D2355E"/>
    <w:rsid w:val="00D31A6D"/>
    <w:rsid w:val="00D34C22"/>
    <w:rsid w:val="00D36651"/>
    <w:rsid w:val="00D52F14"/>
    <w:rsid w:val="00D6128D"/>
    <w:rsid w:val="00D64416"/>
    <w:rsid w:val="00D849F6"/>
    <w:rsid w:val="00D8704A"/>
    <w:rsid w:val="00D91EC8"/>
    <w:rsid w:val="00DA0017"/>
    <w:rsid w:val="00DB3096"/>
    <w:rsid w:val="00DC1580"/>
    <w:rsid w:val="00DC2585"/>
    <w:rsid w:val="00DC5FD7"/>
    <w:rsid w:val="00E123A9"/>
    <w:rsid w:val="00E31450"/>
    <w:rsid w:val="00E446E9"/>
    <w:rsid w:val="00E60AB5"/>
    <w:rsid w:val="00E652CA"/>
    <w:rsid w:val="00E70541"/>
    <w:rsid w:val="00E9026F"/>
    <w:rsid w:val="00E9492C"/>
    <w:rsid w:val="00EB0B19"/>
    <w:rsid w:val="00EB5D31"/>
    <w:rsid w:val="00EE762D"/>
    <w:rsid w:val="00F06973"/>
    <w:rsid w:val="00F13C11"/>
    <w:rsid w:val="00F20BCC"/>
    <w:rsid w:val="00F30884"/>
    <w:rsid w:val="00F37A4A"/>
    <w:rsid w:val="00F37C6D"/>
    <w:rsid w:val="00F6494A"/>
    <w:rsid w:val="00F70AB2"/>
    <w:rsid w:val="00F93B4E"/>
    <w:rsid w:val="00FA4948"/>
    <w:rsid w:val="00FB08C4"/>
    <w:rsid w:val="00FD35CA"/>
    <w:rsid w:val="00FE530C"/>
    <w:rsid w:val="00FF0383"/>
    <w:rsid w:val="00FF320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>
      <o:colormenu v:ext="edit" strokecolor="none" shadow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s-ES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8FD"/>
    <w:pPr>
      <w:spacing w:after="160" w:line="259" w:lineRule="auto"/>
    </w:pPr>
    <w:rPr>
      <w:rFonts w:ascii="Times New Roman" w:hAnsi="Times New Roman"/>
      <w:sz w:val="24"/>
      <w:szCs w:val="22"/>
      <w:lang w:val="en-US"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8568FD"/>
    <w:pPr>
      <w:keepNext/>
      <w:keepLines/>
      <w:spacing w:before="240" w:after="0"/>
      <w:outlineLvl w:val="0"/>
    </w:pPr>
    <w:rPr>
      <w:rFonts w:ascii="Calibri Light" w:eastAsia="Times New Roman" w:hAnsi="Calibri Light"/>
      <w:color w:val="2E74B5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568FD"/>
    <w:pPr>
      <w:keepNext/>
      <w:keepLines/>
      <w:spacing w:before="40" w:after="0"/>
      <w:outlineLvl w:val="1"/>
    </w:pPr>
    <w:rPr>
      <w:rFonts w:ascii="Calibri Light" w:eastAsia="Times New Roman" w:hAnsi="Calibri Light"/>
      <w:color w:val="2E74B5"/>
      <w:sz w:val="26"/>
      <w:szCs w:val="26"/>
    </w:rPr>
  </w:style>
  <w:style w:type="paragraph" w:styleId="Ttulo3">
    <w:name w:val="heading 3"/>
    <w:basedOn w:val="Normal"/>
    <w:link w:val="Ttulo3Car"/>
    <w:uiPriority w:val="9"/>
    <w:qFormat/>
    <w:rsid w:val="008568FD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sz w:val="27"/>
      <w:szCs w:val="27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ustomHeading1">
    <w:name w:val="Custom Heading 1"/>
    <w:basedOn w:val="Normal"/>
    <w:link w:val="CustomHeading1Char"/>
    <w:rsid w:val="000B5C60"/>
    <w:pPr>
      <w:spacing w:line="360" w:lineRule="auto"/>
      <w:jc w:val="center"/>
    </w:pPr>
    <w:rPr>
      <w:b/>
      <w:sz w:val="28"/>
    </w:rPr>
  </w:style>
  <w:style w:type="character" w:customStyle="1" w:styleId="CustomHeading1Char">
    <w:name w:val="Custom Heading 1 Char"/>
    <w:basedOn w:val="Fuentedeprrafopredeter"/>
    <w:link w:val="CustomHeading1"/>
    <w:rsid w:val="000B5C60"/>
    <w:rPr>
      <w:rFonts w:ascii="Times New Roman" w:hAnsi="Times New Roman"/>
      <w:b/>
      <w:sz w:val="28"/>
    </w:rPr>
  </w:style>
  <w:style w:type="paragraph" w:customStyle="1" w:styleId="CSP-ChapterTitle">
    <w:name w:val="CSP - Chapter Title"/>
    <w:basedOn w:val="Normal"/>
    <w:qFormat/>
    <w:rsid w:val="008568FD"/>
    <w:pPr>
      <w:spacing w:after="0" w:line="240" w:lineRule="auto"/>
      <w:jc w:val="center"/>
    </w:pPr>
    <w:rPr>
      <w:rFonts w:ascii="Myriad Pro" w:hAnsi="Myriad Pro"/>
      <w:iCs/>
      <w:caps/>
      <w:sz w:val="28"/>
      <w:szCs w:val="28"/>
    </w:rPr>
  </w:style>
  <w:style w:type="paragraph" w:customStyle="1" w:styleId="CSP-ChapterBodyText-FirstParagraph">
    <w:name w:val="CSP - Chapter Body Text - First Paragraph"/>
    <w:basedOn w:val="Normal"/>
    <w:qFormat/>
    <w:rsid w:val="008568FD"/>
    <w:pPr>
      <w:spacing w:after="0" w:line="240" w:lineRule="auto"/>
      <w:jc w:val="both"/>
    </w:pPr>
    <w:rPr>
      <w:rFonts w:ascii="Garamond" w:hAnsi="Garamond"/>
      <w:iCs/>
      <w:sz w:val="22"/>
    </w:rPr>
  </w:style>
  <w:style w:type="paragraph" w:customStyle="1" w:styleId="CSP-ChapterBodyText">
    <w:name w:val="CSP - Chapter Body Text"/>
    <w:basedOn w:val="Normal"/>
    <w:qFormat/>
    <w:rsid w:val="008568FD"/>
    <w:pPr>
      <w:spacing w:after="0" w:line="240" w:lineRule="auto"/>
      <w:ind w:firstLine="288"/>
      <w:jc w:val="both"/>
    </w:pPr>
    <w:rPr>
      <w:rFonts w:ascii="Garamond" w:hAnsi="Garamond"/>
      <w:iCs/>
      <w:sz w:val="22"/>
    </w:rPr>
  </w:style>
  <w:style w:type="character" w:customStyle="1" w:styleId="Ttulo1Car">
    <w:name w:val="Título 1 Car"/>
    <w:basedOn w:val="Fuentedeprrafopredeter"/>
    <w:link w:val="Ttulo1"/>
    <w:uiPriority w:val="9"/>
    <w:rsid w:val="008568FD"/>
    <w:rPr>
      <w:rFonts w:ascii="Calibri Light" w:eastAsia="Times New Roman" w:hAnsi="Calibri Light" w:cs="Times New Roman"/>
      <w:color w:val="2E74B5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8568FD"/>
    <w:rPr>
      <w:rFonts w:ascii="Calibri Light" w:eastAsia="Times New Roman" w:hAnsi="Calibri Light" w:cs="Times New Roman"/>
      <w:color w:val="2E74B5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8568F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Textoennegrita">
    <w:name w:val="Strong"/>
    <w:basedOn w:val="Fuentedeprrafopredeter"/>
    <w:uiPriority w:val="22"/>
    <w:qFormat/>
    <w:rsid w:val="008568FD"/>
    <w:rPr>
      <w:b/>
      <w:bCs/>
    </w:rPr>
  </w:style>
  <w:style w:type="character" w:styleId="nfasis">
    <w:name w:val="Emphasis"/>
    <w:basedOn w:val="Fuentedeprrafopredeter"/>
    <w:uiPriority w:val="20"/>
    <w:qFormat/>
    <w:rsid w:val="008568FD"/>
    <w:rPr>
      <w:i/>
      <w:iCs/>
    </w:rPr>
  </w:style>
  <w:style w:type="paragraph" w:styleId="Sinespaciado">
    <w:name w:val="No Spacing"/>
    <w:link w:val="SinespaciadoCar"/>
    <w:uiPriority w:val="1"/>
    <w:qFormat/>
    <w:rsid w:val="008568FD"/>
    <w:rPr>
      <w:rFonts w:eastAsia="Times New Roman"/>
      <w:sz w:val="22"/>
      <w:szCs w:val="22"/>
      <w:lang w:val="en-US" w:eastAsia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568FD"/>
    <w:rPr>
      <w:rFonts w:eastAsia="Times New Roman"/>
      <w:sz w:val="22"/>
      <w:szCs w:val="22"/>
      <w:lang w:val="en-US" w:eastAsia="en-US" w:bidi="ar-SA"/>
    </w:rPr>
  </w:style>
  <w:style w:type="paragraph" w:styleId="Prrafodelista">
    <w:name w:val="List Paragraph"/>
    <w:basedOn w:val="Normal"/>
    <w:uiPriority w:val="34"/>
    <w:qFormat/>
    <w:rsid w:val="008568FD"/>
    <w:pPr>
      <w:ind w:left="720"/>
      <w:contextualSpacing/>
    </w:pPr>
  </w:style>
  <w:style w:type="paragraph" w:styleId="Cita">
    <w:name w:val="Quote"/>
    <w:basedOn w:val="Normal"/>
    <w:next w:val="Normal"/>
    <w:link w:val="CitaCar"/>
    <w:uiPriority w:val="29"/>
    <w:qFormat/>
    <w:rsid w:val="008568FD"/>
    <w:pPr>
      <w:spacing w:before="200"/>
      <w:ind w:left="864" w:right="864"/>
      <w:jc w:val="center"/>
    </w:pPr>
    <w:rPr>
      <w:i/>
      <w:iCs/>
      <w:color w:val="404040"/>
    </w:rPr>
  </w:style>
  <w:style w:type="character" w:customStyle="1" w:styleId="CitaCar">
    <w:name w:val="Cita Car"/>
    <w:basedOn w:val="Fuentedeprrafopredeter"/>
    <w:link w:val="Cita"/>
    <w:uiPriority w:val="29"/>
    <w:rsid w:val="008568FD"/>
    <w:rPr>
      <w:rFonts w:ascii="Times New Roman" w:hAnsi="Times New Roman"/>
      <w:i/>
      <w:iCs/>
      <w:color w:val="404040"/>
      <w:sz w:val="24"/>
    </w:rPr>
  </w:style>
  <w:style w:type="paragraph" w:styleId="TtulodeTDC">
    <w:name w:val="TOC Heading"/>
    <w:basedOn w:val="Ttulo1"/>
    <w:next w:val="Normal"/>
    <w:uiPriority w:val="39"/>
    <w:unhideWhenUsed/>
    <w:qFormat/>
    <w:rsid w:val="008568FD"/>
    <w:pPr>
      <w:outlineLvl w:val="9"/>
    </w:pPr>
  </w:style>
  <w:style w:type="paragraph" w:styleId="Encabezado">
    <w:name w:val="header"/>
    <w:basedOn w:val="Normal"/>
    <w:link w:val="EncabezadoCar"/>
    <w:uiPriority w:val="99"/>
    <w:unhideWhenUsed/>
    <w:rsid w:val="00AF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F4147"/>
    <w:rPr>
      <w:rFonts w:ascii="Times New Roman" w:hAnsi="Times New Roman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AF4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F4147"/>
    <w:rPr>
      <w:rFonts w:ascii="Times New Roman" w:hAnsi="Times New Roman"/>
      <w:sz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14C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14CE3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976051"/>
    <w:rPr>
      <w:color w:val="0563C1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A007F0B4-F6D4-447F-A975-54DDCFAEA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2</Words>
  <Characters>123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</CharactersWithSpaces>
  <SharedDoc>false</SharedDoc>
  <HLinks>
    <vt:vector size="6" baseType="variant">
      <vt:variant>
        <vt:i4>3932275</vt:i4>
      </vt:variant>
      <vt:variant>
        <vt:i4>0</vt:i4>
      </vt:variant>
      <vt:variant>
        <vt:i4>0</vt:i4>
      </vt:variant>
      <vt:variant>
        <vt:i4>5</vt:i4>
      </vt:variant>
      <vt:variant>
        <vt:lpwstr>http://www.website.com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rika</dc:creator>
  <cp:lastModifiedBy>Fran</cp:lastModifiedBy>
  <cp:revision>44</cp:revision>
  <dcterms:created xsi:type="dcterms:W3CDTF">2020-02-26T19:43:00Z</dcterms:created>
  <dcterms:modified xsi:type="dcterms:W3CDTF">2020-02-28T03:09:00Z</dcterms:modified>
</cp:coreProperties>
</file>